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tbl>
      <w:tblPr>
        <w:tblStyle w:val="TableGrid"/>
        <w:tblW w:w="116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075"/>
        <w:gridCol w:w="3544"/>
        <w:gridCol w:w="48"/>
      </w:tblGrid>
      <w:tr w:rsidR="00D46B53" w:rsidRPr="003214BB" w14:paraId="3AE20C9F" w14:textId="77777777" w:rsidTr="00C66D8B">
        <w:trPr>
          <w:gridAfter w:val="1"/>
          <w:wAfter w:w="48" w:type="dxa"/>
          <w:trHeight w:val="2552"/>
        </w:trPr>
        <w:tc>
          <w:tcPr>
            <w:tcW w:w="11619" w:type="dxa"/>
            <w:gridSpan w:val="2"/>
            <w:shd w:val="clear" w:color="auto" w:fill="auto"/>
            <w:vAlign w:val="center"/>
          </w:tcPr>
          <w:p w14:paraId="0A7EBB3F" w14:textId="4D302393" w:rsidR="00D46B53" w:rsidRPr="003214BB" w:rsidRDefault="00E65CF3" w:rsidP="00277CD8">
            <w:pPr>
              <w:spacing w:after="0" w:line="360" w:lineRule="auto"/>
              <w:rPr>
                <w:rFonts w:ascii="Nunito" w:eastAsia="Noto Serif JP" w:hAnsi="Nunito" w:cs="Open Sans"/>
                <w:color w:val="FFFFFF" w:themeColor="background1"/>
                <w:spacing w:val="20"/>
              </w:rPr>
            </w:pPr>
            <w:r w:rsidRPr="007A5FD2">
              <w:rPr>
                <w:rFonts w:ascii="Nunito" w:eastAsia="Noto Serif JP" w:hAnsi="Nunito" w:cs="Open Sans"/>
                <w:b/>
                <w:bCs/>
                <w:noProof/>
                <w:color w:val="FFFFFF" w:themeColor="background1"/>
                <w:spacing w:val="40"/>
                <w:sz w:val="52"/>
                <w:szCs w:val="52"/>
              </w:rPr>
              <mc:AlternateContent>
                <mc:Choice Requires="wps">
                  <w:drawing>
                    <wp:anchor distT="45720" distB="45720" distL="114300" distR="114300" simplePos="0" relativeHeight="251670528" behindDoc="0" locked="0" layoutInCell="1" allowOverlap="1" wp14:anchorId="53C7C566" wp14:editId="24B63DA2">
                      <wp:simplePos x="0" y="0"/>
                      <wp:positionH relativeFrom="margin">
                        <wp:posOffset>274320</wp:posOffset>
                      </wp:positionH>
                      <wp:positionV relativeFrom="paragraph">
                        <wp:posOffset>338455</wp:posOffset>
                      </wp:positionV>
                      <wp:extent cx="6758940" cy="1404620"/>
                      <wp:effectExtent l="0" t="0" r="0" b="0"/>
                      <wp:wrapNone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758940" cy="140462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59E5E68" w14:textId="42109EA6" w:rsidR="007A5FD2" w:rsidRPr="004A7A3C" w:rsidRDefault="004A7A3C" w:rsidP="007A5FD2">
                                  <w:pPr>
                                    <w:spacing w:after="0" w:line="276" w:lineRule="auto"/>
                                    <w:jc w:val="center"/>
                                    <w:rPr>
                                      <w:rFonts w:ascii="Open Sans" w:hAnsi="Open Sans" w:cs="Open Sans"/>
                                      <w:b/>
                                      <w:bCs/>
                                      <w:spacing w:val="60"/>
                                      <w:sz w:val="20"/>
                                      <w:szCs w:val="20"/>
                                      <w:lang w:val="en-CA"/>
                                    </w:rPr>
                                  </w:pPr>
                                  <w:r>
                                    <w:rPr>
                                      <w:rFonts w:ascii="Bebas Neue" w:eastAsia="Noto Serif JP" w:hAnsi="Bebas Neue" w:cs="Open Sans"/>
                                      <w:color w:val="FFFFFF" w:themeColor="background1"/>
                                      <w:spacing w:val="60"/>
                                      <w:sz w:val="80"/>
                                      <w:szCs w:val="80"/>
                                      <w:lang w:val="en-CA"/>
                                    </w:rPr>
                                    <w:t>Guntej Ghuman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3C7C566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21.6pt;margin-top:26.65pt;width:532.2pt;height:110.6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" filled="f" stroked="f">
                      <v:textbox style="mso-fit-shape-to-text:t">
                        <w:txbxContent>
                          <w:p w14:paraId="359E5E68" w14:textId="42109EA6" w:rsidR="007A5FD2" w:rsidRPr="004A7A3C" w:rsidRDefault="004A7A3C" w:rsidP="007A5FD2">
                            <w:pPr>
                              <w:spacing w:after="0" w:line="276" w:lineRule="auto"/>
                              <w:jc w:val="center"/>
                              <w:rPr>
                                <w:rFonts w:ascii="Open Sans" w:hAnsi="Open Sans" w:cs="Open Sans"/>
                                <w:b/>
                                <w:bCs/>
                                <w:spacing w:val="60"/>
                                <w:sz w:val="20"/>
                                <w:szCs w:val="20"/>
                                <w:lang w:val="en-CA"/>
                              </w:rPr>
                            </w:pPr>
                            <w:r>
                              <w:rPr>
                                <w:rFonts w:ascii="Bebas Neue" w:eastAsia="Noto Serif JP" w:hAnsi="Bebas Neue" w:cs="Open Sans"/>
                                <w:color w:val="FFFFFF" w:themeColor="background1"/>
                                <w:spacing w:val="60"/>
                                <w:sz w:val="80"/>
                                <w:szCs w:val="80"/>
                                <w:lang w:val="en-CA"/>
                              </w:rPr>
                              <w:t>Guntej Ghuman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 w:rsidR="00277CD8">
              <w:rPr>
                <w:noProof/>
              </w:rPr>
              <w:drawing>
                <wp:inline distT="0" distB="0" distL="0" distR="0" wp14:anchorId="056E343D" wp14:editId="4B4E8160">
                  <wp:extent cx="7414260" cy="1624965"/>
                  <wp:effectExtent l="0" t="0" r="0" b="0"/>
                  <wp:docPr id="13" name="Picture 1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16902" cy="16255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46B53" w:rsidRPr="003214BB" w14:paraId="530DC83E" w14:textId="77777777" w:rsidTr="00C66D8B">
        <w:trPr>
          <w:gridAfter w:val="1"/>
          <w:wAfter w:w="48" w:type="dxa"/>
          <w:trHeight w:val="134"/>
        </w:trPr>
        <w:tc>
          <w:tcPr>
            <w:tcW w:w="11619" w:type="dxa"/>
            <w:gridSpan w:val="2"/>
          </w:tcPr>
          <w:p w14:paraId="4734E3A3" w14:textId="440D3DFE" w:rsidR="00D46B53" w:rsidRPr="003214BB" w:rsidRDefault="00D46B53" w:rsidP="00706122">
            <w:pPr>
              <w:spacing w:after="0"/>
              <w:ind w:left="-5"/>
              <w:jc w:val="center"/>
              <w:rPr>
                <w:rFonts w:ascii="Nunito" w:eastAsia="Noto Serif JP" w:hAnsi="Nunito" w:cs="Open Sans"/>
                <w:sz w:val="4"/>
                <w:szCs w:val="4"/>
              </w:rPr>
            </w:pPr>
          </w:p>
        </w:tc>
      </w:tr>
      <w:tr w:rsidR="00DD3FB1" w:rsidRPr="005433A2" w14:paraId="7540F573" w14:textId="21F0067E" w:rsidTr="004E62CB">
        <w:tblPrEx>
          <w:tblLook w:val="04A0" w:firstRow="1" w:lastRow="0" w:firstColumn="1" w:lastColumn="0" w:noHBand="0" w:noVBand="1"/>
        </w:tblPrEx>
        <w:trPr>
          <w:gridAfter w:val="1"/>
          <w:wAfter w:w="48" w:type="dxa"/>
          <w:trHeight w:val="12309"/>
        </w:trPr>
        <w:tc>
          <w:tcPr>
            <w:tcW w:w="8075" w:type="dxa"/>
            <w:tcBorders>
              <w:right w:val="single" w:sz="4" w:space="0" w:color="D0CECE"/>
            </w:tcBorders>
          </w:tcPr>
          <w:tbl>
            <w:tblPr>
              <w:tblStyle w:val="TableGrid"/>
              <w:tblW w:w="782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7825"/>
            </w:tblGrid>
            <w:tr w:rsidR="00DD3FB1" w:rsidRPr="005433A2" w14:paraId="32F2ACF4" w14:textId="77777777" w:rsidTr="0035283C">
              <w:trPr>
                <w:trHeight w:val="256"/>
              </w:trPr>
              <w:tc>
                <w:tcPr>
                  <w:tcW w:w="7825" w:type="dxa"/>
                  <w:shd w:val="clear" w:color="auto" w:fill="FFFFFF" w:themeFill="background1"/>
                  <w:vAlign w:val="center"/>
                </w:tcPr>
                <w:p w14:paraId="1DC1E81F" w14:textId="2D90A2B7" w:rsidR="00DD3FB1" w:rsidRPr="005433A2" w:rsidRDefault="00DD3FB1" w:rsidP="005E1E73">
                  <w:pPr>
                    <w:spacing w:after="0"/>
                    <w:rPr>
                      <w:rFonts w:ascii="Open Sans" w:eastAsia="Noto Serif JP" w:hAnsi="Open Sans" w:cs="Open Sans"/>
                      <w:b/>
                      <w:bCs/>
                      <w:color w:val="FFFFFF" w:themeColor="background1"/>
                      <w:sz w:val="16"/>
                      <w:szCs w:val="16"/>
                    </w:rPr>
                  </w:pPr>
                </w:p>
              </w:tc>
            </w:tr>
            <w:tr w:rsidR="00DD3FB1" w:rsidRPr="005433A2" w14:paraId="4BD8B672" w14:textId="77777777" w:rsidTr="0035283C">
              <w:trPr>
                <w:trHeight w:val="293"/>
              </w:trPr>
              <w:tc>
                <w:tcPr>
                  <w:tcW w:w="7825" w:type="dxa"/>
                  <w:shd w:val="clear" w:color="auto" w:fill="FFFFFF" w:themeFill="background1"/>
                  <w:vAlign w:val="bottom"/>
                </w:tcPr>
                <w:p w14:paraId="22E1CF41" w14:textId="07B9C4DD" w:rsidR="00DD3FB1" w:rsidRPr="00277CD8" w:rsidRDefault="00DD3FB1" w:rsidP="00F71F15">
                  <w:pPr>
                    <w:spacing w:after="0"/>
                    <w:rPr>
                      <w:rFonts w:ascii="Bebas Neue" w:eastAsia="Noto Serif JP" w:hAnsi="Bebas Neue" w:cs="Open Sans"/>
                      <w:bCs/>
                      <w:color w:val="FFFFFF" w:themeColor="background1"/>
                      <w:spacing w:val="12"/>
                      <w:sz w:val="28"/>
                      <w:szCs w:val="28"/>
                    </w:rPr>
                  </w:pPr>
                  <w:r w:rsidRPr="00277CD8">
                    <w:rPr>
                      <w:rFonts w:ascii="Bebas Neue" w:eastAsia="Noto Serif JP" w:hAnsi="Bebas Neue" w:cs="Open Sans"/>
                      <w:bCs/>
                      <w:color w:val="404040" w:themeColor="text1" w:themeTint="BF"/>
                      <w:spacing w:val="12"/>
                      <w:kern w:val="2"/>
                      <w:sz w:val="28"/>
                      <w:szCs w:val="28"/>
                    </w:rPr>
                    <w:t>OBJECTIVE</w:t>
                  </w:r>
                </w:p>
              </w:tc>
            </w:tr>
            <w:tr w:rsidR="00DD3FB1" w:rsidRPr="005433A2" w14:paraId="3D9EB525" w14:textId="77777777" w:rsidTr="0035283C">
              <w:trPr>
                <w:trHeight w:val="143"/>
              </w:trPr>
              <w:tc>
                <w:tcPr>
                  <w:tcW w:w="7825" w:type="dxa"/>
                  <w:shd w:val="clear" w:color="auto" w:fill="FFFFFF" w:themeFill="background1"/>
                  <w:vAlign w:val="bottom"/>
                </w:tcPr>
                <w:p w14:paraId="53DC1857" w14:textId="51FE8BC1" w:rsidR="00DD3FB1" w:rsidRPr="00F71F15" w:rsidRDefault="00DD3FB1" w:rsidP="00AD69C3">
                  <w:pPr>
                    <w:spacing w:after="0"/>
                    <w:rPr>
                      <w:rFonts w:ascii="Open Sans" w:eastAsia="Noto Serif JP" w:hAnsi="Open Sans" w:cs="Open Sans"/>
                      <w:color w:val="404040" w:themeColor="text1" w:themeTint="BF"/>
                      <w:spacing w:val="20"/>
                      <w:kern w:val="2"/>
                      <w:position w:val="14"/>
                      <w:sz w:val="4"/>
                      <w:szCs w:val="4"/>
                    </w:rPr>
                  </w:pPr>
                  <w:r w:rsidRPr="005433A2">
                    <w:rPr>
                      <w:rFonts w:ascii="Open Sans" w:eastAsia="Noto Serif JP" w:hAnsi="Open Sans" w:cs="Open Sans"/>
                      <w:color w:val="404040" w:themeColor="text1" w:themeTint="BF"/>
                      <w:spacing w:val="20"/>
                      <w:kern w:val="2"/>
                      <w:position w:val="14"/>
                      <w:sz w:val="20"/>
                      <w:szCs w:val="20"/>
                    </w:rPr>
                    <w:t xml:space="preserve"> </w:t>
                  </w:r>
                </w:p>
              </w:tc>
            </w:tr>
            <w:tr w:rsidR="00DD3FB1" w:rsidRPr="005433A2" w14:paraId="4485A3E1" w14:textId="77777777" w:rsidTr="0035283C">
              <w:trPr>
                <w:trHeight w:val="58"/>
              </w:trPr>
              <w:tc>
                <w:tcPr>
                  <w:tcW w:w="7825" w:type="dxa"/>
                  <w:shd w:val="clear" w:color="auto" w:fill="FFFFFF" w:themeFill="background1"/>
                  <w:vAlign w:val="bottom"/>
                </w:tcPr>
                <w:p w14:paraId="0C9829BB" w14:textId="782FD8AD" w:rsidR="00DD3FB1" w:rsidRPr="005433A2" w:rsidRDefault="009255DC" w:rsidP="00DB7B8A">
                  <w:pPr>
                    <w:spacing w:after="0" w:line="300" w:lineRule="auto"/>
                    <w:rPr>
                      <w:rFonts w:ascii="Open Sans" w:eastAsia="Noto Serif JP" w:hAnsi="Open Sans" w:cs="Open Sans"/>
                      <w:color w:val="404040" w:themeColor="text1" w:themeTint="BF"/>
                      <w:spacing w:val="20"/>
                      <w:kern w:val="2"/>
                      <w:position w:val="14"/>
                      <w:sz w:val="20"/>
                      <w:szCs w:val="20"/>
                      <w:u w:val="single"/>
                    </w:rPr>
                  </w:pPr>
                  <w:r w:rsidRPr="009255DC">
                    <w:rPr>
                      <w:rFonts w:ascii="Open Sans" w:eastAsia="Noto Serif JP" w:hAnsi="Open Sans" w:cs="Open Sans"/>
                      <w:color w:val="262626" w:themeColor="text1" w:themeTint="D9"/>
                      <w:sz w:val="20"/>
                      <w:szCs w:val="20"/>
                    </w:rPr>
                    <w:t xml:space="preserve">Self-motivated team player with four years of experience seeking a position as a Web </w:t>
                  </w:r>
                  <w:r w:rsidR="001C5B40">
                    <w:rPr>
                      <w:rFonts w:ascii="Open Sans" w:eastAsia="Noto Serif JP" w:hAnsi="Open Sans" w:cs="Open Sans"/>
                      <w:color w:val="262626" w:themeColor="text1" w:themeTint="D9"/>
                      <w:sz w:val="20"/>
                      <w:szCs w:val="20"/>
                    </w:rPr>
                    <w:t xml:space="preserve">Developer/Software Engineer </w:t>
                  </w:r>
                  <w:r w:rsidRPr="009255DC">
                    <w:rPr>
                      <w:rFonts w:ascii="Open Sans" w:eastAsia="Noto Serif JP" w:hAnsi="Open Sans" w:cs="Open Sans"/>
                      <w:color w:val="262626" w:themeColor="text1" w:themeTint="D9"/>
                      <w:sz w:val="20"/>
                      <w:szCs w:val="20"/>
                    </w:rPr>
                    <w:t xml:space="preserve">where I can apply my advanced knowledge of web </w:t>
                  </w:r>
                  <w:r w:rsidR="001C5B40">
                    <w:rPr>
                      <w:rFonts w:ascii="Open Sans" w:eastAsia="Noto Serif JP" w:hAnsi="Open Sans" w:cs="Open Sans"/>
                      <w:color w:val="262626" w:themeColor="text1" w:themeTint="D9"/>
                      <w:sz w:val="20"/>
                      <w:szCs w:val="20"/>
                    </w:rPr>
                    <w:t xml:space="preserve">and system </w:t>
                  </w:r>
                  <w:r w:rsidRPr="009255DC">
                    <w:rPr>
                      <w:rFonts w:ascii="Open Sans" w:eastAsia="Noto Serif JP" w:hAnsi="Open Sans" w:cs="Open Sans"/>
                      <w:color w:val="262626" w:themeColor="text1" w:themeTint="D9"/>
                      <w:sz w:val="20"/>
                      <w:szCs w:val="20"/>
                    </w:rPr>
                    <w:t>design with my leadership abilities to meet client needs and exceed their expectations.</w:t>
                  </w:r>
                </w:p>
              </w:tc>
            </w:tr>
            <w:tr w:rsidR="00DD3FB1" w:rsidRPr="005433A2" w14:paraId="781CA455" w14:textId="77777777" w:rsidTr="0035283C">
              <w:trPr>
                <w:trHeight w:val="277"/>
              </w:trPr>
              <w:tc>
                <w:tcPr>
                  <w:tcW w:w="7825" w:type="dxa"/>
                  <w:shd w:val="clear" w:color="auto" w:fill="FFFFFF" w:themeFill="background1"/>
                  <w:vAlign w:val="bottom"/>
                </w:tcPr>
                <w:p w14:paraId="55ECCA60" w14:textId="7DB56529" w:rsidR="00DD3FB1" w:rsidRPr="0035283C" w:rsidRDefault="00DD3FB1" w:rsidP="005E1E73">
                  <w:pPr>
                    <w:spacing w:after="0"/>
                    <w:rPr>
                      <w:rFonts w:ascii="Open Sans" w:eastAsia="Noto Serif JP" w:hAnsi="Open Sans" w:cs="Open Sans"/>
                      <w:color w:val="262626" w:themeColor="text1" w:themeTint="D9"/>
                      <w:sz w:val="30"/>
                      <w:szCs w:val="30"/>
                    </w:rPr>
                  </w:pPr>
                </w:p>
              </w:tc>
            </w:tr>
            <w:tr w:rsidR="00DD3FB1" w:rsidRPr="005433A2" w14:paraId="11A44B6F" w14:textId="77777777" w:rsidTr="0035283C">
              <w:trPr>
                <w:trHeight w:val="393"/>
              </w:trPr>
              <w:tc>
                <w:tcPr>
                  <w:tcW w:w="7825" w:type="dxa"/>
                  <w:shd w:val="clear" w:color="auto" w:fill="FFFFFF" w:themeFill="background1"/>
                  <w:vAlign w:val="center"/>
                </w:tcPr>
                <w:p w14:paraId="7DD93A73" w14:textId="561F1C76" w:rsidR="00DD3FB1" w:rsidRPr="00273B57" w:rsidRDefault="00DD3FB1" w:rsidP="003C18E4">
                  <w:pPr>
                    <w:spacing w:after="0"/>
                    <w:rPr>
                      <w:rFonts w:ascii="Bebas Neue" w:eastAsia="Noto Serif JP" w:hAnsi="Bebas Neue" w:cs="Open Sans"/>
                      <w:color w:val="262626" w:themeColor="text1" w:themeTint="D9"/>
                      <w:sz w:val="28"/>
                      <w:szCs w:val="28"/>
                    </w:rPr>
                  </w:pPr>
                  <w:r w:rsidRPr="00277CD8">
                    <w:rPr>
                      <w:rFonts w:ascii="Bebas Neue" w:eastAsia="Noto Serif JP" w:hAnsi="Bebas Neue" w:cs="Open Sans"/>
                      <w:bCs/>
                      <w:color w:val="404040" w:themeColor="text1" w:themeTint="BF"/>
                      <w:spacing w:val="12"/>
                      <w:kern w:val="2"/>
                      <w:sz w:val="28"/>
                      <w:szCs w:val="28"/>
                    </w:rPr>
                    <w:t>EXPERIENCE</w:t>
                  </w:r>
                </w:p>
              </w:tc>
            </w:tr>
            <w:tr w:rsidR="00DD3FB1" w:rsidRPr="005433A2" w14:paraId="6D55E589" w14:textId="77777777" w:rsidTr="0035283C">
              <w:trPr>
                <w:trHeight w:val="187"/>
              </w:trPr>
              <w:tc>
                <w:tcPr>
                  <w:tcW w:w="7825" w:type="dxa"/>
                  <w:shd w:val="clear" w:color="auto" w:fill="FFFFFF" w:themeFill="background1"/>
                  <w:vAlign w:val="center"/>
                </w:tcPr>
                <w:p w14:paraId="66EEAC53" w14:textId="77777777" w:rsidR="00DD3FB1" w:rsidRPr="00F71F15" w:rsidRDefault="00DD3FB1" w:rsidP="005E1E73">
                  <w:pPr>
                    <w:spacing w:after="0"/>
                    <w:ind w:left="216"/>
                    <w:rPr>
                      <w:rFonts w:ascii="Open Sans" w:eastAsia="Noto Serif JP" w:hAnsi="Open Sans" w:cs="Open Sans"/>
                      <w:b/>
                      <w:bCs/>
                      <w:color w:val="404040" w:themeColor="text1" w:themeTint="BF"/>
                      <w:spacing w:val="46"/>
                      <w:sz w:val="10"/>
                      <w:szCs w:val="10"/>
                      <w:u w:val="single"/>
                    </w:rPr>
                  </w:pPr>
                </w:p>
              </w:tc>
            </w:tr>
            <w:tr w:rsidR="00DD3FB1" w:rsidRPr="005433A2" w14:paraId="3EC8A4D5" w14:textId="77777777" w:rsidTr="0035283C">
              <w:trPr>
                <w:trHeight w:val="683"/>
              </w:trPr>
              <w:tc>
                <w:tcPr>
                  <w:tcW w:w="7825" w:type="dxa"/>
                  <w:shd w:val="clear" w:color="auto" w:fill="FFFFFF" w:themeFill="background1"/>
                </w:tcPr>
                <w:p w14:paraId="13539C81" w14:textId="30BF288B" w:rsidR="00DD3FB1" w:rsidRPr="005433A2" w:rsidRDefault="009255DC" w:rsidP="00EF5C18">
                  <w:pPr>
                    <w:spacing w:after="0" w:line="276" w:lineRule="auto"/>
                    <w:ind w:right="567"/>
                    <w:rPr>
                      <w:rFonts w:ascii="Open Sans" w:eastAsia="Noto Serif JP" w:hAnsi="Open Sans" w:cs="Open Sans"/>
                      <w:sz w:val="20"/>
                      <w:szCs w:val="20"/>
                    </w:rPr>
                  </w:pPr>
                  <w:r>
                    <w:rPr>
                      <w:rFonts w:ascii="Open Sans" w:eastAsia="Noto Serif JP" w:hAnsi="Open Sans" w:cs="Open Sans"/>
                      <w:sz w:val="20"/>
                      <w:szCs w:val="20"/>
                    </w:rPr>
                    <w:t>December</w:t>
                  </w:r>
                  <w:r w:rsidR="00DD3FB1" w:rsidRPr="005433A2">
                    <w:rPr>
                      <w:rFonts w:ascii="Open Sans" w:eastAsia="Noto Serif JP" w:hAnsi="Open Sans" w:cs="Open Sans"/>
                      <w:sz w:val="20"/>
                      <w:szCs w:val="20"/>
                    </w:rPr>
                    <w:t xml:space="preserve"> 20</w:t>
                  </w:r>
                  <w:r>
                    <w:rPr>
                      <w:rFonts w:ascii="Open Sans" w:eastAsia="Noto Serif JP" w:hAnsi="Open Sans" w:cs="Open Sans"/>
                      <w:sz w:val="20"/>
                      <w:szCs w:val="20"/>
                    </w:rPr>
                    <w:t>20</w:t>
                  </w:r>
                  <w:r w:rsidR="00DB7B8A">
                    <w:rPr>
                      <w:rFonts w:ascii="Open Sans" w:eastAsia="Noto Serif JP" w:hAnsi="Open Sans" w:cs="Open Sans"/>
                      <w:sz w:val="20"/>
                      <w:szCs w:val="20"/>
                    </w:rPr>
                    <w:t xml:space="preserve"> </w:t>
                  </w:r>
                  <w:r w:rsidR="00DD3FB1" w:rsidRPr="005433A2">
                    <w:rPr>
                      <w:rFonts w:ascii="Open Sans" w:eastAsia="Noto Serif JP" w:hAnsi="Open Sans" w:cs="Open Sans"/>
                      <w:sz w:val="20"/>
                      <w:szCs w:val="20"/>
                    </w:rPr>
                    <w:t>–</w:t>
                  </w:r>
                  <w:r w:rsidR="00DB7B8A">
                    <w:rPr>
                      <w:rFonts w:ascii="Open Sans" w:eastAsia="Noto Serif JP" w:hAnsi="Open Sans" w:cs="Open Sans"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ascii="Open Sans" w:eastAsia="Noto Serif JP" w:hAnsi="Open Sans" w:cs="Open Sans"/>
                      <w:sz w:val="20"/>
                      <w:szCs w:val="20"/>
                    </w:rPr>
                    <w:t>February 2022</w:t>
                  </w:r>
                  <w:r w:rsidR="00DD3FB1" w:rsidRPr="005433A2">
                    <w:rPr>
                      <w:rFonts w:ascii="Open Sans" w:eastAsia="Noto Serif JP" w:hAnsi="Open Sans" w:cs="Open Sans"/>
                      <w:sz w:val="20"/>
                      <w:szCs w:val="20"/>
                    </w:rPr>
                    <w:t xml:space="preserve"> | </w:t>
                  </w:r>
                  <w:r>
                    <w:rPr>
                      <w:rFonts w:ascii="Open Sans" w:eastAsia="Noto Serif JP" w:hAnsi="Open Sans" w:cs="Open Sans"/>
                      <w:sz w:val="20"/>
                      <w:szCs w:val="20"/>
                    </w:rPr>
                    <w:t>REEF Technology, Vancouver, CA</w:t>
                  </w:r>
                </w:p>
                <w:p w14:paraId="374720F8" w14:textId="5A236B98" w:rsidR="00EF5C18" w:rsidRPr="005433A2" w:rsidRDefault="009255DC" w:rsidP="00EF5C18">
                  <w:pPr>
                    <w:spacing w:after="0" w:line="276" w:lineRule="auto"/>
                    <w:ind w:right="567"/>
                    <w:rPr>
                      <w:rFonts w:ascii="Open Sans" w:eastAsia="Noto Serif JP" w:hAnsi="Open Sans" w:cs="Open Sans"/>
                      <w:sz w:val="16"/>
                      <w:szCs w:val="16"/>
                    </w:rPr>
                  </w:pPr>
                  <w:r w:rsidRPr="009255DC">
                    <w:rPr>
                      <w:rFonts w:ascii="Open Sans" w:eastAsia="Noto Serif JP" w:hAnsi="Open Sans" w:cs="Open Sans"/>
                      <w:b/>
                      <w:bCs/>
                      <w:sz w:val="20"/>
                      <w:szCs w:val="20"/>
                    </w:rPr>
                    <w:t>Analyst, Quality Assurance</w:t>
                  </w:r>
                </w:p>
              </w:tc>
            </w:tr>
            <w:tr w:rsidR="00C777EA" w:rsidRPr="005433A2" w14:paraId="6D48879C" w14:textId="77777777" w:rsidTr="0035283C">
              <w:trPr>
                <w:trHeight w:val="2226"/>
              </w:trPr>
              <w:tc>
                <w:tcPr>
                  <w:tcW w:w="7825" w:type="dxa"/>
                  <w:shd w:val="clear" w:color="auto" w:fill="FFFFFF" w:themeFill="background1"/>
                </w:tcPr>
                <w:p w14:paraId="4ACCA364" w14:textId="752302DB" w:rsidR="00491D96" w:rsidRPr="00491D96" w:rsidRDefault="00491D96" w:rsidP="00491D96">
                  <w:pPr>
                    <w:pStyle w:val="ListParagraph"/>
                    <w:numPr>
                      <w:ilvl w:val="0"/>
                      <w:numId w:val="8"/>
                    </w:numPr>
                    <w:spacing w:after="80" w:line="300" w:lineRule="auto"/>
                    <w:ind w:left="453" w:right="340" w:hanging="357"/>
                    <w:rPr>
                      <w:rFonts w:ascii="Open Sans" w:eastAsia="Noto Serif JP" w:hAnsi="Open Sans" w:cs="Open Sans"/>
                      <w:sz w:val="20"/>
                      <w:szCs w:val="20"/>
                      <w:lang w:val="en-CA"/>
                    </w:rPr>
                  </w:pPr>
                  <w:r w:rsidRPr="00491D96">
                    <w:rPr>
                      <w:rFonts w:ascii="Open Sans" w:eastAsia="Noto Serif JP" w:hAnsi="Open Sans" w:cs="Open Sans"/>
                      <w:sz w:val="20"/>
                      <w:szCs w:val="20"/>
                      <w:lang w:val="en-CA"/>
                    </w:rPr>
                    <w:t>Responsible for testing that is well defined, planned, and executed in the REEF</w:t>
                  </w:r>
                  <w:r>
                    <w:rPr>
                      <w:rFonts w:ascii="Open Sans" w:eastAsia="Noto Serif JP" w:hAnsi="Open Sans" w:cs="Open Sans"/>
                      <w:sz w:val="20"/>
                      <w:szCs w:val="20"/>
                      <w:lang w:val="en-CA"/>
                    </w:rPr>
                    <w:t xml:space="preserve"> </w:t>
                  </w:r>
                  <w:r w:rsidRPr="00491D96">
                    <w:rPr>
                      <w:rFonts w:ascii="Open Sans" w:eastAsia="Noto Serif JP" w:hAnsi="Open Sans" w:cs="Open Sans"/>
                      <w:sz w:val="20"/>
                      <w:szCs w:val="20"/>
                      <w:lang w:val="en-CA"/>
                    </w:rPr>
                    <w:t>Kitchens department.</w:t>
                  </w:r>
                </w:p>
                <w:p w14:paraId="004D8F70" w14:textId="70555610" w:rsidR="00491D96" w:rsidRPr="00491D96" w:rsidRDefault="00491D96" w:rsidP="00A6244D">
                  <w:pPr>
                    <w:pStyle w:val="ListParagraph"/>
                    <w:numPr>
                      <w:ilvl w:val="0"/>
                      <w:numId w:val="8"/>
                    </w:numPr>
                    <w:spacing w:after="80" w:line="300" w:lineRule="auto"/>
                    <w:ind w:left="453" w:right="340" w:hanging="357"/>
                    <w:rPr>
                      <w:rFonts w:ascii="Open Sans" w:eastAsia="Noto Serif JP" w:hAnsi="Open Sans" w:cs="Open Sans"/>
                      <w:sz w:val="20"/>
                      <w:szCs w:val="20"/>
                      <w:lang w:val="en-CA"/>
                    </w:rPr>
                  </w:pPr>
                  <w:r w:rsidRPr="00491D96">
                    <w:rPr>
                      <w:rFonts w:ascii="Open Sans" w:eastAsia="Noto Serif JP" w:hAnsi="Open Sans" w:cs="Open Sans"/>
                      <w:sz w:val="20"/>
                      <w:szCs w:val="20"/>
                      <w:lang w:val="en-CA"/>
                    </w:rPr>
                    <w:t xml:space="preserve">Ensure that every phase and feature of the software solution is </w:t>
                  </w:r>
                  <w:proofErr w:type="gramStart"/>
                  <w:r w:rsidRPr="00491D96">
                    <w:rPr>
                      <w:rFonts w:ascii="Open Sans" w:eastAsia="Noto Serif JP" w:hAnsi="Open Sans" w:cs="Open Sans"/>
                      <w:sz w:val="20"/>
                      <w:szCs w:val="20"/>
                      <w:lang w:val="en-CA"/>
                    </w:rPr>
                    <w:t>tested</w:t>
                  </w:r>
                  <w:proofErr w:type="gramEnd"/>
                  <w:r w:rsidRPr="00491D96">
                    <w:rPr>
                      <w:rFonts w:ascii="Open Sans" w:eastAsia="Noto Serif JP" w:hAnsi="Open Sans" w:cs="Open Sans"/>
                      <w:sz w:val="20"/>
                      <w:szCs w:val="20"/>
                      <w:lang w:val="en-CA"/>
                    </w:rPr>
                    <w:t xml:space="preserve"> and any potential issue is identified before go live.</w:t>
                  </w:r>
                </w:p>
                <w:p w14:paraId="3A846AD1" w14:textId="77777777" w:rsidR="00491D96" w:rsidRPr="00491D96" w:rsidRDefault="00491D96" w:rsidP="00491D96">
                  <w:pPr>
                    <w:pStyle w:val="ListParagraph"/>
                    <w:numPr>
                      <w:ilvl w:val="0"/>
                      <w:numId w:val="8"/>
                    </w:numPr>
                    <w:spacing w:after="80" w:line="300" w:lineRule="auto"/>
                    <w:ind w:left="453" w:right="340" w:hanging="357"/>
                    <w:rPr>
                      <w:rFonts w:ascii="Open Sans" w:eastAsia="Noto Serif JP" w:hAnsi="Open Sans" w:cs="Open Sans"/>
                      <w:sz w:val="20"/>
                      <w:szCs w:val="20"/>
                      <w:lang w:val="en-CA"/>
                    </w:rPr>
                  </w:pPr>
                  <w:r w:rsidRPr="00491D96">
                    <w:rPr>
                      <w:rFonts w:ascii="Open Sans" w:eastAsia="Noto Serif JP" w:hAnsi="Open Sans" w:cs="Open Sans"/>
                      <w:sz w:val="20"/>
                      <w:szCs w:val="20"/>
                      <w:lang w:val="en-CA"/>
                    </w:rPr>
                    <w:t>Effectively manage individual workload for multiple assignments or projects.</w:t>
                  </w:r>
                </w:p>
                <w:p w14:paraId="0502B770" w14:textId="77777777" w:rsidR="00491D96" w:rsidRPr="00491D96" w:rsidRDefault="00491D96" w:rsidP="00491D96">
                  <w:pPr>
                    <w:pStyle w:val="ListParagraph"/>
                    <w:numPr>
                      <w:ilvl w:val="0"/>
                      <w:numId w:val="8"/>
                    </w:numPr>
                    <w:spacing w:after="80" w:line="300" w:lineRule="auto"/>
                    <w:ind w:left="453" w:right="340" w:hanging="357"/>
                    <w:rPr>
                      <w:rFonts w:ascii="Open Sans" w:eastAsia="Noto Serif JP" w:hAnsi="Open Sans" w:cs="Open Sans"/>
                      <w:sz w:val="20"/>
                      <w:szCs w:val="20"/>
                      <w:lang w:val="en-CA"/>
                    </w:rPr>
                  </w:pPr>
                  <w:r w:rsidRPr="00491D96">
                    <w:rPr>
                      <w:rFonts w:ascii="Open Sans" w:eastAsia="Noto Serif JP" w:hAnsi="Open Sans" w:cs="Open Sans"/>
                      <w:sz w:val="20"/>
                      <w:szCs w:val="20"/>
                      <w:lang w:val="en-CA"/>
                    </w:rPr>
                    <w:t>Escalate unresolved issues to management and work with management to resolve the issues.</w:t>
                  </w:r>
                </w:p>
                <w:p w14:paraId="4C17F2D4" w14:textId="314329F3" w:rsidR="00491D96" w:rsidRPr="002A6A93" w:rsidRDefault="00491D96" w:rsidP="002A6A93">
                  <w:pPr>
                    <w:pStyle w:val="ListParagraph"/>
                    <w:numPr>
                      <w:ilvl w:val="0"/>
                      <w:numId w:val="8"/>
                    </w:numPr>
                    <w:spacing w:after="80" w:line="300" w:lineRule="auto"/>
                    <w:ind w:left="453" w:right="340" w:hanging="357"/>
                    <w:rPr>
                      <w:rFonts w:ascii="Open Sans" w:eastAsia="Noto Serif JP" w:hAnsi="Open Sans" w:cs="Open Sans"/>
                      <w:sz w:val="20"/>
                      <w:szCs w:val="20"/>
                      <w:lang w:val="en-CA"/>
                    </w:rPr>
                  </w:pPr>
                  <w:r w:rsidRPr="00491D96">
                    <w:rPr>
                      <w:rFonts w:ascii="Open Sans" w:eastAsia="Noto Serif JP" w:hAnsi="Open Sans" w:cs="Open Sans"/>
                      <w:sz w:val="20"/>
                      <w:szCs w:val="20"/>
                      <w:lang w:val="en-CA"/>
                    </w:rPr>
                    <w:t>Work across teams to enhance quality assurance/testing and help to develop/execute</w:t>
                  </w:r>
                  <w:r w:rsidR="002A6A93">
                    <w:rPr>
                      <w:rFonts w:ascii="Open Sans" w:eastAsia="Noto Serif JP" w:hAnsi="Open Sans" w:cs="Open Sans"/>
                      <w:sz w:val="20"/>
                      <w:szCs w:val="20"/>
                      <w:lang w:val="en-CA"/>
                    </w:rPr>
                    <w:t xml:space="preserve"> </w:t>
                  </w:r>
                  <w:r w:rsidRPr="002A6A93">
                    <w:rPr>
                      <w:rFonts w:ascii="Open Sans" w:eastAsia="Noto Serif JP" w:hAnsi="Open Sans" w:cs="Open Sans"/>
                      <w:sz w:val="20"/>
                      <w:szCs w:val="20"/>
                      <w:lang w:val="en-CA"/>
                    </w:rPr>
                    <w:t>automation testing throughout the business as appropriate.</w:t>
                  </w:r>
                </w:p>
                <w:p w14:paraId="1636B53F" w14:textId="1077FBFC" w:rsidR="00491D96" w:rsidRPr="00491D96" w:rsidRDefault="00491D96" w:rsidP="00602E41">
                  <w:pPr>
                    <w:pStyle w:val="ListParagraph"/>
                    <w:numPr>
                      <w:ilvl w:val="0"/>
                      <w:numId w:val="8"/>
                    </w:numPr>
                    <w:spacing w:after="80" w:line="300" w:lineRule="auto"/>
                    <w:ind w:left="453" w:right="340" w:hanging="357"/>
                    <w:rPr>
                      <w:rFonts w:ascii="Open Sans" w:eastAsia="Noto Serif JP" w:hAnsi="Open Sans" w:cs="Open Sans"/>
                      <w:sz w:val="20"/>
                      <w:szCs w:val="20"/>
                      <w:lang w:val="en-CA"/>
                    </w:rPr>
                  </w:pPr>
                  <w:r w:rsidRPr="00491D96">
                    <w:rPr>
                      <w:rFonts w:ascii="Open Sans" w:eastAsia="Noto Serif JP" w:hAnsi="Open Sans" w:cs="Open Sans"/>
                      <w:sz w:val="20"/>
                      <w:szCs w:val="20"/>
                      <w:lang w:val="en-CA"/>
                    </w:rPr>
                    <w:t>Collaborated with cross-functional team on creating Reusable Utility Methods for the best automation testing practices.</w:t>
                  </w:r>
                </w:p>
                <w:p w14:paraId="1F40425A" w14:textId="47D0641C" w:rsidR="00491D96" w:rsidRPr="00491D96" w:rsidRDefault="00491D96" w:rsidP="00D7710E">
                  <w:pPr>
                    <w:pStyle w:val="ListParagraph"/>
                    <w:numPr>
                      <w:ilvl w:val="0"/>
                      <w:numId w:val="8"/>
                    </w:numPr>
                    <w:spacing w:after="80" w:line="300" w:lineRule="auto"/>
                    <w:ind w:left="453" w:right="340" w:hanging="357"/>
                    <w:rPr>
                      <w:rFonts w:ascii="Open Sans" w:eastAsia="Noto Serif JP" w:hAnsi="Open Sans" w:cs="Open Sans"/>
                      <w:sz w:val="20"/>
                      <w:szCs w:val="20"/>
                      <w:lang w:val="en-CA"/>
                    </w:rPr>
                  </w:pPr>
                  <w:r w:rsidRPr="00491D96">
                    <w:rPr>
                      <w:rFonts w:ascii="Open Sans" w:eastAsia="Noto Serif JP" w:hAnsi="Open Sans" w:cs="Open Sans"/>
                      <w:sz w:val="20"/>
                      <w:szCs w:val="20"/>
                      <w:lang w:val="en-CA"/>
                    </w:rPr>
                    <w:t>Followed the POM design pattern, enlisting all relative to on-page Web Elements and methods in one class and reusing them in various Java classes and test cases.</w:t>
                  </w:r>
                </w:p>
                <w:p w14:paraId="7F3E2B37" w14:textId="18EC0E67" w:rsidR="00491D96" w:rsidRPr="00491D96" w:rsidRDefault="00491D96" w:rsidP="00491D96">
                  <w:pPr>
                    <w:pStyle w:val="ListParagraph"/>
                    <w:numPr>
                      <w:ilvl w:val="0"/>
                      <w:numId w:val="8"/>
                    </w:numPr>
                    <w:spacing w:after="80" w:line="300" w:lineRule="auto"/>
                    <w:ind w:left="453" w:right="340" w:hanging="357"/>
                    <w:rPr>
                      <w:rFonts w:ascii="Open Sans" w:eastAsia="Noto Serif JP" w:hAnsi="Open Sans" w:cs="Open Sans"/>
                      <w:sz w:val="20"/>
                      <w:szCs w:val="20"/>
                      <w:lang w:val="en-CA"/>
                    </w:rPr>
                  </w:pPr>
                  <w:r w:rsidRPr="00491D96">
                    <w:rPr>
                      <w:rFonts w:ascii="Open Sans" w:eastAsia="Noto Serif JP" w:hAnsi="Open Sans" w:cs="Open Sans"/>
                      <w:sz w:val="20"/>
                      <w:szCs w:val="20"/>
                      <w:lang w:val="en-CA"/>
                    </w:rPr>
                    <w:t xml:space="preserve">Updating status reports daily by conducting </w:t>
                  </w:r>
                  <w:r w:rsidR="002A6A93">
                    <w:rPr>
                      <w:rFonts w:ascii="Open Sans" w:eastAsia="Noto Serif JP" w:hAnsi="Open Sans" w:cs="Open Sans"/>
                      <w:sz w:val="20"/>
                      <w:szCs w:val="20"/>
                      <w:lang w:val="en-CA"/>
                    </w:rPr>
                    <w:t>meetings</w:t>
                  </w:r>
                  <w:r w:rsidRPr="00491D96">
                    <w:rPr>
                      <w:rFonts w:ascii="Open Sans" w:eastAsia="Noto Serif JP" w:hAnsi="Open Sans" w:cs="Open Sans"/>
                      <w:sz w:val="20"/>
                      <w:szCs w:val="20"/>
                      <w:lang w:val="en-CA"/>
                    </w:rPr>
                    <w:t xml:space="preserve"> with the QA team.</w:t>
                  </w:r>
                </w:p>
                <w:p w14:paraId="773FE2F8" w14:textId="77777777" w:rsidR="00C777EA" w:rsidRPr="003E148D" w:rsidRDefault="00491D96" w:rsidP="00491D96">
                  <w:pPr>
                    <w:pStyle w:val="ListParagraph"/>
                    <w:numPr>
                      <w:ilvl w:val="0"/>
                      <w:numId w:val="8"/>
                    </w:numPr>
                    <w:spacing w:after="80" w:line="300" w:lineRule="auto"/>
                    <w:ind w:left="453" w:right="340" w:hanging="357"/>
                    <w:rPr>
                      <w:rFonts w:ascii="Open Sans" w:eastAsia="Noto Serif JP" w:hAnsi="Open Sans" w:cs="Open Sans"/>
                      <w:sz w:val="20"/>
                      <w:szCs w:val="20"/>
                    </w:rPr>
                  </w:pPr>
                  <w:r w:rsidRPr="00491D96">
                    <w:rPr>
                      <w:rFonts w:ascii="Open Sans" w:eastAsia="Noto Serif JP" w:hAnsi="Open Sans" w:cs="Open Sans"/>
                      <w:sz w:val="20"/>
                      <w:szCs w:val="20"/>
                      <w:lang w:val="en-CA"/>
                    </w:rPr>
                    <w:t>Worked with QA/Testing team, project lead and subject matter experts to plan and execute</w:t>
                  </w:r>
                  <w:r>
                    <w:rPr>
                      <w:rFonts w:ascii="Open Sans" w:eastAsia="Noto Serif JP" w:hAnsi="Open Sans" w:cs="Open Sans"/>
                      <w:sz w:val="20"/>
                      <w:szCs w:val="20"/>
                      <w:lang w:val="en-CA"/>
                    </w:rPr>
                    <w:t xml:space="preserve"> </w:t>
                  </w:r>
                  <w:r w:rsidRPr="00491D96">
                    <w:rPr>
                      <w:rFonts w:ascii="Open Sans" w:eastAsia="Noto Serif JP" w:hAnsi="Open Sans" w:cs="Open Sans"/>
                      <w:sz w:val="20"/>
                      <w:szCs w:val="20"/>
                      <w:lang w:val="en-CA"/>
                    </w:rPr>
                    <w:t>automated and manual tests.</w:t>
                  </w:r>
                </w:p>
                <w:p w14:paraId="7A6AB96C" w14:textId="77777777" w:rsidR="003E148D" w:rsidRDefault="003E148D" w:rsidP="003E148D">
                  <w:pPr>
                    <w:spacing w:after="80" w:line="300" w:lineRule="auto"/>
                    <w:ind w:right="340"/>
                    <w:rPr>
                      <w:rFonts w:ascii="Open Sans" w:eastAsia="Noto Serif JP" w:hAnsi="Open Sans" w:cs="Open Sans"/>
                      <w:sz w:val="20"/>
                      <w:szCs w:val="20"/>
                    </w:rPr>
                  </w:pPr>
                </w:p>
                <w:p w14:paraId="390ABECC" w14:textId="77777777" w:rsidR="003E148D" w:rsidRDefault="003E148D" w:rsidP="003E148D">
                  <w:pPr>
                    <w:spacing w:after="80" w:line="300" w:lineRule="auto"/>
                    <w:ind w:right="340"/>
                    <w:rPr>
                      <w:rFonts w:ascii="Open Sans" w:eastAsia="Noto Serif JP" w:hAnsi="Open Sans" w:cs="Open Sans"/>
                      <w:sz w:val="20"/>
                      <w:szCs w:val="20"/>
                    </w:rPr>
                  </w:pPr>
                </w:p>
                <w:p w14:paraId="62DC67FC" w14:textId="77777777" w:rsidR="003E148D" w:rsidRDefault="003E148D" w:rsidP="003E148D">
                  <w:pPr>
                    <w:spacing w:after="80" w:line="300" w:lineRule="auto"/>
                    <w:ind w:right="340"/>
                    <w:rPr>
                      <w:rFonts w:ascii="Open Sans" w:eastAsia="Noto Serif JP" w:hAnsi="Open Sans" w:cs="Open Sans"/>
                      <w:sz w:val="20"/>
                      <w:szCs w:val="20"/>
                    </w:rPr>
                  </w:pPr>
                </w:p>
                <w:p w14:paraId="3456DC6D" w14:textId="77777777" w:rsidR="003E148D" w:rsidRDefault="003E148D" w:rsidP="003E148D">
                  <w:pPr>
                    <w:spacing w:after="80" w:line="300" w:lineRule="auto"/>
                    <w:ind w:right="340"/>
                    <w:rPr>
                      <w:rFonts w:ascii="Open Sans" w:eastAsia="Noto Serif JP" w:hAnsi="Open Sans" w:cs="Open Sans"/>
                      <w:sz w:val="20"/>
                      <w:szCs w:val="20"/>
                    </w:rPr>
                  </w:pPr>
                </w:p>
                <w:p w14:paraId="2325CDD5" w14:textId="77777777" w:rsidR="003E148D" w:rsidRDefault="003E148D" w:rsidP="003E148D">
                  <w:pPr>
                    <w:spacing w:after="80" w:line="300" w:lineRule="auto"/>
                    <w:ind w:right="340"/>
                    <w:rPr>
                      <w:rFonts w:ascii="Open Sans" w:eastAsia="Noto Serif JP" w:hAnsi="Open Sans" w:cs="Open Sans"/>
                      <w:sz w:val="20"/>
                      <w:szCs w:val="20"/>
                    </w:rPr>
                  </w:pPr>
                </w:p>
                <w:p w14:paraId="4B210E06" w14:textId="05E2BF41" w:rsidR="003E148D" w:rsidRDefault="003E148D" w:rsidP="003E148D">
                  <w:pPr>
                    <w:spacing w:after="0" w:line="276" w:lineRule="auto"/>
                    <w:ind w:right="567"/>
                    <w:rPr>
                      <w:rFonts w:ascii="Open Sans" w:eastAsia="Noto Serif JP" w:hAnsi="Open Sans" w:cs="Open Sans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Open Sans" w:eastAsia="Noto Serif JP" w:hAnsi="Open Sans" w:cs="Open Sans"/>
                      <w:sz w:val="20"/>
                      <w:szCs w:val="20"/>
                    </w:rPr>
                    <w:t>September</w:t>
                  </w:r>
                  <w:r w:rsidRPr="005433A2">
                    <w:rPr>
                      <w:rFonts w:ascii="Open Sans" w:eastAsia="Noto Serif JP" w:hAnsi="Open Sans" w:cs="Open Sans"/>
                      <w:sz w:val="20"/>
                      <w:szCs w:val="20"/>
                    </w:rPr>
                    <w:t xml:space="preserve"> 20</w:t>
                  </w:r>
                  <w:r>
                    <w:rPr>
                      <w:rFonts w:ascii="Open Sans" w:eastAsia="Noto Serif JP" w:hAnsi="Open Sans" w:cs="Open Sans"/>
                      <w:sz w:val="20"/>
                      <w:szCs w:val="20"/>
                    </w:rPr>
                    <w:t xml:space="preserve">19 </w:t>
                  </w:r>
                  <w:r w:rsidRPr="005433A2">
                    <w:rPr>
                      <w:rFonts w:ascii="Open Sans" w:eastAsia="Noto Serif JP" w:hAnsi="Open Sans" w:cs="Open Sans"/>
                      <w:sz w:val="20"/>
                      <w:szCs w:val="20"/>
                    </w:rPr>
                    <w:t>–</w:t>
                  </w:r>
                  <w:r>
                    <w:rPr>
                      <w:rFonts w:ascii="Open Sans" w:eastAsia="Noto Serif JP" w:hAnsi="Open Sans" w:cs="Open Sans"/>
                      <w:sz w:val="20"/>
                      <w:szCs w:val="20"/>
                    </w:rPr>
                    <w:t xml:space="preserve"> January 2021</w:t>
                  </w:r>
                  <w:r w:rsidRPr="005433A2">
                    <w:rPr>
                      <w:rFonts w:ascii="Open Sans" w:eastAsia="Noto Serif JP" w:hAnsi="Open Sans" w:cs="Open Sans"/>
                      <w:sz w:val="20"/>
                      <w:szCs w:val="20"/>
                    </w:rPr>
                    <w:t xml:space="preserve"> | </w:t>
                  </w:r>
                  <w:r>
                    <w:rPr>
                      <w:rFonts w:ascii="Open Sans" w:eastAsia="Noto Serif JP" w:hAnsi="Open Sans" w:cs="Open Sans"/>
                      <w:sz w:val="20"/>
                      <w:szCs w:val="20"/>
                    </w:rPr>
                    <w:t xml:space="preserve">Kwantlen Polytechnic University, Surrey, CA </w:t>
                  </w:r>
                  <w:r>
                    <w:rPr>
                      <w:rFonts w:ascii="Open Sans" w:eastAsia="Noto Serif JP" w:hAnsi="Open Sans" w:cs="Open Sans"/>
                      <w:b/>
                      <w:bCs/>
                      <w:sz w:val="20"/>
                      <w:szCs w:val="20"/>
                    </w:rPr>
                    <w:t>IT Peer Tutor</w:t>
                  </w:r>
                </w:p>
                <w:p w14:paraId="66CFCE8B" w14:textId="77777777" w:rsidR="003E148D" w:rsidRDefault="003E148D" w:rsidP="003E148D">
                  <w:pPr>
                    <w:spacing w:after="0" w:line="276" w:lineRule="auto"/>
                    <w:ind w:right="567"/>
                    <w:rPr>
                      <w:rFonts w:ascii="Open Sans" w:eastAsia="Noto Serif JP" w:hAnsi="Open Sans" w:cs="Open Sans"/>
                      <w:b/>
                      <w:bCs/>
                      <w:sz w:val="20"/>
                      <w:szCs w:val="20"/>
                    </w:rPr>
                  </w:pPr>
                </w:p>
                <w:p w14:paraId="19DDAAFA" w14:textId="53192D63" w:rsidR="003E148D" w:rsidRDefault="003E148D" w:rsidP="003E148D">
                  <w:pPr>
                    <w:pStyle w:val="ListParagraph"/>
                    <w:numPr>
                      <w:ilvl w:val="0"/>
                      <w:numId w:val="8"/>
                    </w:numPr>
                    <w:spacing w:after="80" w:line="300" w:lineRule="auto"/>
                    <w:ind w:left="453" w:right="340" w:hanging="357"/>
                    <w:rPr>
                      <w:rFonts w:ascii="Open Sans" w:eastAsia="Noto Serif JP" w:hAnsi="Open Sans" w:cs="Open Sans"/>
                      <w:sz w:val="20"/>
                      <w:szCs w:val="20"/>
                      <w:lang w:val="en-CA"/>
                    </w:rPr>
                  </w:pPr>
                  <w:r w:rsidRPr="003E148D">
                    <w:rPr>
                      <w:rFonts w:ascii="Open Sans" w:eastAsia="Noto Serif JP" w:hAnsi="Open Sans" w:cs="Open Sans"/>
                      <w:sz w:val="20"/>
                      <w:szCs w:val="20"/>
                      <w:lang w:val="en-CA"/>
                    </w:rPr>
                    <w:t>Helping students understand and learn the basic</w:t>
                  </w:r>
                  <w:r>
                    <w:rPr>
                      <w:rFonts w:ascii="Open Sans" w:eastAsia="Noto Serif JP" w:hAnsi="Open Sans" w:cs="Open Sans"/>
                      <w:sz w:val="20"/>
                      <w:szCs w:val="20"/>
                      <w:lang w:val="en-CA"/>
                    </w:rPr>
                    <w:t xml:space="preserve"> and advanced levels</w:t>
                  </w:r>
                  <w:r w:rsidRPr="003E148D">
                    <w:rPr>
                      <w:rFonts w:ascii="Open Sans" w:eastAsia="Noto Serif JP" w:hAnsi="Open Sans" w:cs="Open Sans"/>
                      <w:sz w:val="20"/>
                      <w:szCs w:val="20"/>
                      <w:lang w:val="en-CA"/>
                    </w:rPr>
                    <w:t xml:space="preserve"> of programming.</w:t>
                  </w:r>
                  <w:r>
                    <w:rPr>
                      <w:rFonts w:ascii="Open Sans" w:eastAsia="Noto Serif JP" w:hAnsi="Open Sans" w:cs="Open Sans"/>
                      <w:sz w:val="20"/>
                      <w:szCs w:val="20"/>
                      <w:lang w:val="en-CA"/>
                    </w:rPr>
                    <w:t xml:space="preserve"> </w:t>
                  </w:r>
                </w:p>
                <w:p w14:paraId="635BC0C8" w14:textId="77777777" w:rsidR="003E148D" w:rsidRDefault="003E148D" w:rsidP="003E148D">
                  <w:pPr>
                    <w:pStyle w:val="ListParagraph"/>
                    <w:numPr>
                      <w:ilvl w:val="0"/>
                      <w:numId w:val="8"/>
                    </w:numPr>
                    <w:spacing w:after="80" w:line="300" w:lineRule="auto"/>
                    <w:ind w:left="453" w:right="340" w:hanging="357"/>
                    <w:rPr>
                      <w:rFonts w:ascii="Open Sans" w:eastAsia="Noto Serif JP" w:hAnsi="Open Sans" w:cs="Open Sans"/>
                      <w:sz w:val="20"/>
                      <w:szCs w:val="20"/>
                      <w:lang w:val="en-CA"/>
                    </w:rPr>
                  </w:pPr>
                  <w:r w:rsidRPr="003E148D">
                    <w:rPr>
                      <w:rFonts w:ascii="Open Sans" w:eastAsia="Noto Serif JP" w:hAnsi="Open Sans" w:cs="Open Sans"/>
                      <w:sz w:val="20"/>
                      <w:szCs w:val="20"/>
                      <w:lang w:val="en-CA"/>
                    </w:rPr>
                    <w:t>Consistently guide students to discover answers on their own.</w:t>
                  </w:r>
                </w:p>
                <w:p w14:paraId="3C4C5D63" w14:textId="77777777" w:rsidR="00D304DC" w:rsidRDefault="003E148D" w:rsidP="00D304DC">
                  <w:pPr>
                    <w:pStyle w:val="ListParagraph"/>
                    <w:numPr>
                      <w:ilvl w:val="0"/>
                      <w:numId w:val="8"/>
                    </w:numPr>
                    <w:spacing w:after="80" w:line="300" w:lineRule="auto"/>
                    <w:ind w:left="453" w:right="340" w:hanging="357"/>
                    <w:rPr>
                      <w:rFonts w:ascii="Open Sans" w:eastAsia="Noto Serif JP" w:hAnsi="Open Sans" w:cs="Open Sans"/>
                      <w:sz w:val="20"/>
                      <w:szCs w:val="20"/>
                      <w:lang w:val="en-CA"/>
                    </w:rPr>
                  </w:pPr>
                  <w:r w:rsidRPr="003E148D">
                    <w:rPr>
                      <w:rFonts w:ascii="Open Sans" w:eastAsia="Noto Serif JP" w:hAnsi="Open Sans" w:cs="Open Sans"/>
                      <w:sz w:val="20"/>
                      <w:szCs w:val="20"/>
                      <w:lang w:val="en-CA"/>
                    </w:rPr>
                    <w:t>Improving their academic performance through study and practice.</w:t>
                  </w:r>
                </w:p>
                <w:p w14:paraId="49AC2D09" w14:textId="11E293CA" w:rsidR="003E148D" w:rsidRPr="00D304DC" w:rsidRDefault="00D304DC" w:rsidP="00D304DC">
                  <w:pPr>
                    <w:pStyle w:val="ListParagraph"/>
                    <w:numPr>
                      <w:ilvl w:val="0"/>
                      <w:numId w:val="8"/>
                    </w:numPr>
                    <w:spacing w:after="80" w:line="300" w:lineRule="auto"/>
                    <w:ind w:left="453" w:right="340" w:hanging="357"/>
                    <w:rPr>
                      <w:rFonts w:ascii="Open Sans" w:eastAsia="Noto Serif JP" w:hAnsi="Open Sans" w:cs="Open Sans"/>
                      <w:sz w:val="20"/>
                      <w:szCs w:val="20"/>
                      <w:lang w:val="en-CA"/>
                    </w:rPr>
                  </w:pPr>
                  <w:r w:rsidRPr="00D304DC">
                    <w:rPr>
                      <w:rFonts w:ascii="Open Sans" w:eastAsia="Noto Serif JP" w:hAnsi="Open Sans" w:cs="Open Sans"/>
                      <w:sz w:val="20"/>
                      <w:szCs w:val="20"/>
                      <w:lang w:val="en-CA"/>
                    </w:rPr>
                    <w:t>Modeled problem-solving techniques for students requesting help.</w:t>
                  </w:r>
                </w:p>
              </w:tc>
            </w:tr>
            <w:tr w:rsidR="00DD3FB1" w:rsidRPr="005433A2" w14:paraId="6802AD36" w14:textId="77777777" w:rsidTr="0035283C">
              <w:trPr>
                <w:trHeight w:val="169"/>
              </w:trPr>
              <w:tc>
                <w:tcPr>
                  <w:tcW w:w="7825" w:type="dxa"/>
                  <w:shd w:val="clear" w:color="auto" w:fill="FFFFFF" w:themeFill="background1"/>
                  <w:vAlign w:val="center"/>
                </w:tcPr>
                <w:p w14:paraId="0AA421B3" w14:textId="77777777" w:rsidR="00EF5BDE" w:rsidRDefault="00EF5BDE" w:rsidP="00EF5BDE">
                  <w:pPr>
                    <w:spacing w:after="0"/>
                    <w:rPr>
                      <w:rFonts w:ascii="Bebas Neue" w:eastAsia="Noto Serif JP" w:hAnsi="Bebas Neue" w:cs="Open Sans"/>
                      <w:bCs/>
                      <w:color w:val="404040" w:themeColor="text1" w:themeTint="BF"/>
                      <w:spacing w:val="12"/>
                      <w:kern w:val="2"/>
                      <w:sz w:val="28"/>
                      <w:szCs w:val="28"/>
                    </w:rPr>
                  </w:pPr>
                </w:p>
                <w:p w14:paraId="326857F2" w14:textId="598B286F" w:rsidR="00134707" w:rsidRPr="005433A2" w:rsidRDefault="00EF5BDE" w:rsidP="00EF5BDE">
                  <w:pPr>
                    <w:spacing w:after="0"/>
                    <w:rPr>
                      <w:rFonts w:ascii="Open Sans" w:eastAsia="Noto Serif JP" w:hAnsi="Open Sans" w:cs="Open Sans"/>
                      <w:sz w:val="12"/>
                      <w:szCs w:val="12"/>
                    </w:rPr>
                  </w:pPr>
                  <w:r w:rsidRPr="00EF5BDE">
                    <w:rPr>
                      <w:rFonts w:ascii="Bebas Neue" w:eastAsia="Noto Serif JP" w:hAnsi="Bebas Neue" w:cs="Open Sans"/>
                      <w:bCs/>
                      <w:color w:val="404040" w:themeColor="text1" w:themeTint="BF"/>
                      <w:spacing w:val="12"/>
                      <w:kern w:val="2"/>
                      <w:sz w:val="28"/>
                      <w:szCs w:val="28"/>
                    </w:rPr>
                    <w:t>Technical Projects</w:t>
                  </w:r>
                </w:p>
              </w:tc>
            </w:tr>
          </w:tbl>
          <w:p w14:paraId="6FBBAD48" w14:textId="77777777" w:rsidR="002C6149" w:rsidRDefault="002C6149" w:rsidP="000874FB">
            <w:pPr>
              <w:spacing w:after="0"/>
              <w:rPr>
                <w:rFonts w:ascii="Open Sans" w:eastAsia="Noto Serif JP" w:hAnsi="Open Sans" w:cs="Open Sans"/>
                <w:sz w:val="20"/>
                <w:szCs w:val="20"/>
              </w:rPr>
            </w:pPr>
          </w:p>
          <w:p w14:paraId="17C14049" w14:textId="77777777" w:rsidR="002C6149" w:rsidRPr="002C6149" w:rsidRDefault="002C6149" w:rsidP="000874FB">
            <w:pPr>
              <w:spacing w:after="0"/>
              <w:rPr>
                <w:rFonts w:ascii="Open Sans" w:eastAsia="Noto Serif JP" w:hAnsi="Open Sans" w:cs="Open Sans"/>
                <w:b/>
                <w:bCs/>
                <w:sz w:val="20"/>
                <w:szCs w:val="20"/>
              </w:rPr>
            </w:pPr>
            <w:r>
              <w:rPr>
                <w:rFonts w:ascii="Open Sans" w:eastAsia="Noto Serif JP" w:hAnsi="Open Sans" w:cs="Open Sans"/>
                <w:sz w:val="20"/>
                <w:szCs w:val="20"/>
              </w:rPr>
              <w:t xml:space="preserve">  </w:t>
            </w:r>
            <w:r w:rsidRPr="002C6149">
              <w:rPr>
                <w:rFonts w:ascii="Open Sans" w:eastAsia="Noto Serif JP" w:hAnsi="Open Sans" w:cs="Open Sans"/>
                <w:b/>
                <w:bCs/>
                <w:sz w:val="20"/>
                <w:szCs w:val="20"/>
              </w:rPr>
              <w:t xml:space="preserve">Email signup using </w:t>
            </w:r>
            <w:proofErr w:type="spellStart"/>
            <w:r w:rsidRPr="002C6149">
              <w:rPr>
                <w:rFonts w:ascii="Open Sans" w:eastAsia="Noto Serif JP" w:hAnsi="Open Sans" w:cs="Open Sans"/>
                <w:b/>
                <w:bCs/>
                <w:sz w:val="20"/>
                <w:szCs w:val="20"/>
              </w:rPr>
              <w:t>MailChimp</w:t>
            </w:r>
            <w:proofErr w:type="spellEnd"/>
            <w:r w:rsidRPr="002C6149">
              <w:rPr>
                <w:rFonts w:ascii="Open Sans" w:eastAsia="Noto Serif JP" w:hAnsi="Open Sans" w:cs="Open Sans"/>
                <w:b/>
                <w:bCs/>
                <w:sz w:val="20"/>
                <w:szCs w:val="20"/>
              </w:rPr>
              <w:t xml:space="preserve"> API </w:t>
            </w:r>
          </w:p>
          <w:p w14:paraId="1F5FB53E" w14:textId="77777777" w:rsidR="002C6149" w:rsidRDefault="002C6149" w:rsidP="00F20A45">
            <w:pPr>
              <w:pStyle w:val="ListParagraph"/>
              <w:numPr>
                <w:ilvl w:val="0"/>
                <w:numId w:val="13"/>
              </w:numPr>
              <w:spacing w:after="0"/>
              <w:rPr>
                <w:rFonts w:ascii="Open Sans" w:eastAsia="Noto Serif JP" w:hAnsi="Open Sans" w:cs="Open Sans"/>
                <w:sz w:val="20"/>
                <w:szCs w:val="20"/>
              </w:rPr>
            </w:pPr>
            <w:r>
              <w:rPr>
                <w:rFonts w:ascii="Open Sans" w:eastAsia="Noto Serif JP" w:hAnsi="Open Sans" w:cs="Open Sans"/>
                <w:sz w:val="20"/>
                <w:szCs w:val="20"/>
              </w:rPr>
              <w:t>Designed and developed an email newsletter signup website</w:t>
            </w:r>
          </w:p>
          <w:p w14:paraId="252FA64D" w14:textId="77777777" w:rsidR="002C6149" w:rsidRDefault="002C6149" w:rsidP="00F20A45">
            <w:pPr>
              <w:pStyle w:val="ListParagraph"/>
              <w:numPr>
                <w:ilvl w:val="0"/>
                <w:numId w:val="13"/>
              </w:numPr>
              <w:spacing w:after="0"/>
              <w:rPr>
                <w:rFonts w:ascii="Open Sans" w:eastAsia="Noto Serif JP" w:hAnsi="Open Sans" w:cs="Open Sans"/>
                <w:sz w:val="20"/>
                <w:szCs w:val="20"/>
              </w:rPr>
            </w:pPr>
            <w:r>
              <w:rPr>
                <w:rFonts w:ascii="Open Sans" w:eastAsia="Noto Serif JP" w:hAnsi="Open Sans" w:cs="Open Sans"/>
                <w:sz w:val="20"/>
                <w:szCs w:val="20"/>
              </w:rPr>
              <w:t xml:space="preserve">Used </w:t>
            </w:r>
            <w:proofErr w:type="spellStart"/>
            <w:r>
              <w:rPr>
                <w:rFonts w:ascii="Open Sans" w:eastAsia="Noto Serif JP" w:hAnsi="Open Sans" w:cs="Open Sans"/>
                <w:sz w:val="20"/>
                <w:szCs w:val="20"/>
              </w:rPr>
              <w:t>MailChimp</w:t>
            </w:r>
            <w:proofErr w:type="spellEnd"/>
            <w:r>
              <w:rPr>
                <w:rFonts w:ascii="Open Sans" w:eastAsia="Noto Serif JP" w:hAnsi="Open Sans" w:cs="Open Sans"/>
                <w:sz w:val="20"/>
                <w:szCs w:val="20"/>
              </w:rPr>
              <w:t xml:space="preserve"> API for data storage </w:t>
            </w:r>
          </w:p>
          <w:p w14:paraId="7A931B5F" w14:textId="3090D5D8" w:rsidR="002C6149" w:rsidRDefault="002C6149" w:rsidP="00F20A45">
            <w:pPr>
              <w:pStyle w:val="ListParagraph"/>
              <w:numPr>
                <w:ilvl w:val="0"/>
                <w:numId w:val="13"/>
              </w:numPr>
              <w:spacing w:after="0"/>
              <w:rPr>
                <w:rFonts w:ascii="Open Sans" w:eastAsia="Noto Serif JP" w:hAnsi="Open Sans" w:cs="Open Sans"/>
                <w:sz w:val="20"/>
                <w:szCs w:val="20"/>
              </w:rPr>
            </w:pPr>
            <w:r>
              <w:rPr>
                <w:rFonts w:ascii="Open Sans" w:eastAsia="Noto Serif JP" w:hAnsi="Open Sans" w:cs="Open Sans"/>
                <w:sz w:val="20"/>
                <w:szCs w:val="20"/>
              </w:rPr>
              <w:t xml:space="preserve">Server was deployed via Heroku Cloud Platform </w:t>
            </w:r>
          </w:p>
          <w:p w14:paraId="3F689929" w14:textId="7D7BB0A6" w:rsidR="00F20A45" w:rsidRDefault="00F20A45" w:rsidP="00F20A45">
            <w:pPr>
              <w:spacing w:after="0"/>
              <w:rPr>
                <w:rFonts w:ascii="Open Sans" w:eastAsia="Noto Serif JP" w:hAnsi="Open Sans" w:cs="Open Sans"/>
                <w:sz w:val="20"/>
                <w:szCs w:val="20"/>
              </w:rPr>
            </w:pPr>
          </w:p>
          <w:p w14:paraId="0D34C80B" w14:textId="3CEB0BAA" w:rsidR="00F20A45" w:rsidRDefault="00F20A45" w:rsidP="00F20A45">
            <w:pPr>
              <w:spacing w:after="0"/>
              <w:rPr>
                <w:rFonts w:ascii="Open Sans" w:eastAsia="Noto Serif JP" w:hAnsi="Open Sans" w:cs="Open Sans"/>
                <w:sz w:val="20"/>
                <w:szCs w:val="20"/>
              </w:rPr>
            </w:pPr>
          </w:p>
          <w:p w14:paraId="202B3F0B" w14:textId="12B4E2F4" w:rsidR="00F20A45" w:rsidRDefault="00F20A45" w:rsidP="00F20A45">
            <w:pPr>
              <w:spacing w:after="0"/>
              <w:rPr>
                <w:rFonts w:ascii="Open Sans" w:eastAsia="Noto Serif JP" w:hAnsi="Open Sans" w:cs="Open Sans"/>
                <w:b/>
                <w:bCs/>
                <w:sz w:val="20"/>
                <w:szCs w:val="20"/>
              </w:rPr>
            </w:pPr>
            <w:r>
              <w:rPr>
                <w:rFonts w:ascii="Open Sans" w:eastAsia="Noto Serif JP" w:hAnsi="Open Sans" w:cs="Open Sans"/>
                <w:sz w:val="20"/>
                <w:szCs w:val="20"/>
              </w:rPr>
              <w:t xml:space="preserve">  </w:t>
            </w:r>
            <w:r w:rsidRPr="00F20A45">
              <w:rPr>
                <w:rFonts w:ascii="Open Sans" w:eastAsia="Noto Serif JP" w:hAnsi="Open Sans" w:cs="Open Sans"/>
                <w:b/>
                <w:bCs/>
                <w:sz w:val="20"/>
                <w:szCs w:val="20"/>
              </w:rPr>
              <w:t>Personal Blog</w:t>
            </w:r>
          </w:p>
          <w:p w14:paraId="40736FA6" w14:textId="408059DF" w:rsidR="00F20A45" w:rsidRPr="00F20A45" w:rsidRDefault="00F20A45" w:rsidP="00F20A45">
            <w:pPr>
              <w:pStyle w:val="ListParagraph"/>
              <w:numPr>
                <w:ilvl w:val="0"/>
                <w:numId w:val="13"/>
              </w:numPr>
              <w:spacing w:after="0"/>
              <w:rPr>
                <w:rFonts w:ascii="Open Sans" w:eastAsia="Noto Serif JP" w:hAnsi="Open Sans" w:cs="Open Sans"/>
                <w:b/>
                <w:bCs/>
                <w:sz w:val="20"/>
                <w:szCs w:val="20"/>
              </w:rPr>
            </w:pPr>
            <w:r>
              <w:rPr>
                <w:rFonts w:ascii="Open Sans" w:eastAsia="Noto Serif JP" w:hAnsi="Open Sans" w:cs="Open Sans"/>
                <w:sz w:val="20"/>
                <w:szCs w:val="20"/>
              </w:rPr>
              <w:t>Created a personal blog using EJS templates</w:t>
            </w:r>
          </w:p>
          <w:p w14:paraId="1704A35F" w14:textId="6515E5C2" w:rsidR="00F20A45" w:rsidRPr="00F20A45" w:rsidRDefault="00F20A45" w:rsidP="00F20A45">
            <w:pPr>
              <w:pStyle w:val="ListParagraph"/>
              <w:numPr>
                <w:ilvl w:val="0"/>
                <w:numId w:val="13"/>
              </w:numPr>
              <w:spacing w:after="0"/>
              <w:rPr>
                <w:rFonts w:ascii="Open Sans" w:eastAsia="Noto Serif JP" w:hAnsi="Open Sans" w:cs="Open Sans"/>
                <w:b/>
                <w:bCs/>
                <w:sz w:val="20"/>
                <w:szCs w:val="20"/>
              </w:rPr>
            </w:pPr>
            <w:r>
              <w:rPr>
                <w:rFonts w:ascii="Open Sans" w:eastAsia="Noto Serif JP" w:hAnsi="Open Sans" w:cs="Open Sans"/>
                <w:sz w:val="20"/>
                <w:szCs w:val="20"/>
              </w:rPr>
              <w:t>Used modern frameworks such as Node.JS and Express.JS.</w:t>
            </w:r>
          </w:p>
          <w:p w14:paraId="141C2A95" w14:textId="0EB461D6" w:rsidR="00F20A45" w:rsidRPr="00F20A45" w:rsidRDefault="00F20A45" w:rsidP="00F20A45">
            <w:pPr>
              <w:pStyle w:val="ListParagraph"/>
              <w:numPr>
                <w:ilvl w:val="0"/>
                <w:numId w:val="13"/>
              </w:numPr>
              <w:spacing w:after="0"/>
              <w:rPr>
                <w:rFonts w:ascii="Open Sans" w:eastAsia="Noto Serif JP" w:hAnsi="Open Sans" w:cs="Open Sans"/>
                <w:sz w:val="20"/>
                <w:szCs w:val="20"/>
              </w:rPr>
            </w:pPr>
            <w:r>
              <w:rPr>
                <w:rFonts w:ascii="Open Sans" w:eastAsia="Noto Serif JP" w:hAnsi="Open Sans" w:cs="Open Sans"/>
                <w:sz w:val="20"/>
                <w:szCs w:val="20"/>
              </w:rPr>
              <w:t>Applied important concepts such as Colour Theory, Typography, UI and UX Design</w:t>
            </w:r>
          </w:p>
          <w:p w14:paraId="0E6477DC" w14:textId="77777777" w:rsidR="00B86D57" w:rsidRPr="00B86D57" w:rsidRDefault="00B86D57" w:rsidP="00B86D57">
            <w:pPr>
              <w:spacing w:after="0"/>
              <w:ind w:left="360"/>
              <w:rPr>
                <w:rFonts w:ascii="Open Sans" w:eastAsia="Noto Serif JP" w:hAnsi="Open Sans" w:cs="Open Sans"/>
                <w:sz w:val="20"/>
                <w:szCs w:val="20"/>
              </w:rPr>
            </w:pPr>
          </w:p>
          <w:p w14:paraId="3DE41E33" w14:textId="77777777" w:rsidR="002C6149" w:rsidRDefault="002C6149" w:rsidP="002C6149">
            <w:pPr>
              <w:spacing w:after="0"/>
              <w:rPr>
                <w:rFonts w:ascii="Open Sans" w:eastAsia="Noto Serif JP" w:hAnsi="Open Sans" w:cs="Open Sans"/>
                <w:sz w:val="20"/>
                <w:szCs w:val="20"/>
              </w:rPr>
            </w:pPr>
          </w:p>
          <w:p w14:paraId="03E2CB07" w14:textId="77777777" w:rsidR="002C6149" w:rsidRDefault="002C6149" w:rsidP="002C6149">
            <w:pPr>
              <w:spacing w:after="0"/>
              <w:rPr>
                <w:rFonts w:ascii="Open Sans" w:eastAsia="Noto Serif JP" w:hAnsi="Open Sans" w:cs="Open Sans"/>
                <w:b/>
                <w:bCs/>
                <w:sz w:val="20"/>
                <w:szCs w:val="20"/>
              </w:rPr>
            </w:pPr>
            <w:r>
              <w:rPr>
                <w:rFonts w:ascii="Open Sans" w:eastAsia="Noto Serif JP" w:hAnsi="Open Sans" w:cs="Open Sans"/>
                <w:sz w:val="20"/>
                <w:szCs w:val="20"/>
              </w:rPr>
              <w:t xml:space="preserve">  </w:t>
            </w:r>
            <w:r w:rsidRPr="002C6149">
              <w:rPr>
                <w:rFonts w:ascii="Open Sans" w:eastAsia="Noto Serif JP" w:hAnsi="Open Sans" w:cs="Open Sans"/>
                <w:b/>
                <w:bCs/>
                <w:sz w:val="20"/>
                <w:szCs w:val="20"/>
              </w:rPr>
              <w:t>Tinder Clone for Dogs</w:t>
            </w:r>
          </w:p>
          <w:p w14:paraId="0194E743" w14:textId="77777777" w:rsidR="002C6149" w:rsidRDefault="002C6149" w:rsidP="00F20A45">
            <w:pPr>
              <w:pStyle w:val="ListParagraph"/>
              <w:numPr>
                <w:ilvl w:val="0"/>
                <w:numId w:val="13"/>
              </w:numPr>
              <w:spacing w:after="0"/>
              <w:rPr>
                <w:rFonts w:ascii="Open Sans" w:eastAsia="Noto Serif JP" w:hAnsi="Open Sans" w:cs="Open Sans"/>
                <w:sz w:val="20"/>
                <w:szCs w:val="20"/>
              </w:rPr>
            </w:pPr>
            <w:r w:rsidRPr="00B86D57">
              <w:rPr>
                <w:rFonts w:ascii="Open Sans" w:eastAsia="Noto Serif JP" w:hAnsi="Open Sans" w:cs="Open Sans"/>
                <w:sz w:val="20"/>
                <w:szCs w:val="20"/>
              </w:rPr>
              <w:t>D</w:t>
            </w:r>
            <w:r w:rsidR="00B86D57">
              <w:rPr>
                <w:rFonts w:ascii="Open Sans" w:eastAsia="Noto Serif JP" w:hAnsi="Open Sans" w:cs="Open Sans"/>
                <w:sz w:val="20"/>
                <w:szCs w:val="20"/>
              </w:rPr>
              <w:t>eveloped a tinder web application for dogs</w:t>
            </w:r>
          </w:p>
          <w:p w14:paraId="3510D977" w14:textId="77777777" w:rsidR="00B86D57" w:rsidRDefault="00B86D57" w:rsidP="00F20A45">
            <w:pPr>
              <w:pStyle w:val="ListParagraph"/>
              <w:numPr>
                <w:ilvl w:val="0"/>
                <w:numId w:val="13"/>
              </w:numPr>
              <w:spacing w:after="0"/>
              <w:rPr>
                <w:rFonts w:ascii="Open Sans" w:eastAsia="Noto Serif JP" w:hAnsi="Open Sans" w:cs="Open Sans"/>
                <w:sz w:val="20"/>
                <w:szCs w:val="20"/>
              </w:rPr>
            </w:pPr>
            <w:r>
              <w:rPr>
                <w:rFonts w:ascii="Open Sans" w:eastAsia="Noto Serif JP" w:hAnsi="Open Sans" w:cs="Open Sans"/>
                <w:sz w:val="20"/>
                <w:szCs w:val="20"/>
              </w:rPr>
              <w:t xml:space="preserve">Used modern technologies such as HTML, </w:t>
            </w:r>
            <w:proofErr w:type="gramStart"/>
            <w:r>
              <w:rPr>
                <w:rFonts w:ascii="Open Sans" w:eastAsia="Noto Serif JP" w:hAnsi="Open Sans" w:cs="Open Sans"/>
                <w:sz w:val="20"/>
                <w:szCs w:val="20"/>
              </w:rPr>
              <w:t>CSS</w:t>
            </w:r>
            <w:proofErr w:type="gramEnd"/>
            <w:r>
              <w:rPr>
                <w:rFonts w:ascii="Open Sans" w:eastAsia="Noto Serif JP" w:hAnsi="Open Sans" w:cs="Open Sans"/>
                <w:sz w:val="20"/>
                <w:szCs w:val="20"/>
              </w:rPr>
              <w:t xml:space="preserve"> and Bootstrap </w:t>
            </w:r>
          </w:p>
          <w:p w14:paraId="3015BB95" w14:textId="3CCF3EC6" w:rsidR="00B86D57" w:rsidRDefault="00B86D57" w:rsidP="00F20A45">
            <w:pPr>
              <w:pStyle w:val="ListParagraph"/>
              <w:numPr>
                <w:ilvl w:val="0"/>
                <w:numId w:val="13"/>
              </w:numPr>
              <w:spacing w:after="0"/>
              <w:rPr>
                <w:rFonts w:ascii="Open Sans" w:eastAsia="Noto Serif JP" w:hAnsi="Open Sans" w:cs="Open Sans"/>
                <w:sz w:val="20"/>
                <w:szCs w:val="20"/>
              </w:rPr>
            </w:pPr>
            <w:r>
              <w:rPr>
                <w:rFonts w:ascii="Open Sans" w:eastAsia="Noto Serif JP" w:hAnsi="Open Sans" w:cs="Open Sans"/>
                <w:sz w:val="20"/>
                <w:szCs w:val="20"/>
              </w:rPr>
              <w:t>Applied important concepts such as Colour Theory, Typography, UI and UX Design</w:t>
            </w:r>
          </w:p>
          <w:p w14:paraId="046984AD" w14:textId="75A809E4" w:rsidR="00B86D57" w:rsidRDefault="00B86D57" w:rsidP="00B86D57">
            <w:pPr>
              <w:spacing w:after="0"/>
              <w:rPr>
                <w:rFonts w:ascii="Open Sans" w:eastAsia="Noto Serif JP" w:hAnsi="Open Sans" w:cs="Open Sans"/>
                <w:sz w:val="20"/>
                <w:szCs w:val="20"/>
              </w:rPr>
            </w:pPr>
            <w:r>
              <w:rPr>
                <w:rFonts w:ascii="Open Sans" w:eastAsia="Noto Serif JP" w:hAnsi="Open Sans" w:cs="Open Sans"/>
                <w:sz w:val="20"/>
                <w:szCs w:val="20"/>
              </w:rPr>
              <w:t xml:space="preserve">  </w:t>
            </w:r>
          </w:p>
          <w:p w14:paraId="4A907979" w14:textId="22B7A530" w:rsidR="00B86D57" w:rsidRDefault="00B86D57" w:rsidP="00B86D57">
            <w:pPr>
              <w:spacing w:after="0"/>
              <w:rPr>
                <w:rFonts w:ascii="Open Sans" w:eastAsia="Noto Serif JP" w:hAnsi="Open Sans" w:cs="Open Sans"/>
                <w:sz w:val="20"/>
                <w:szCs w:val="20"/>
              </w:rPr>
            </w:pPr>
          </w:p>
          <w:p w14:paraId="6A60294E" w14:textId="2BAD84AA" w:rsidR="00B86D57" w:rsidRPr="00B86D57" w:rsidRDefault="00B86D57" w:rsidP="00B86D57">
            <w:pPr>
              <w:spacing w:after="0"/>
              <w:rPr>
                <w:rFonts w:ascii="Open Sans" w:eastAsia="Noto Serif JP" w:hAnsi="Open Sans" w:cs="Open Sans"/>
                <w:b/>
                <w:bCs/>
                <w:sz w:val="20"/>
                <w:szCs w:val="20"/>
              </w:rPr>
            </w:pPr>
            <w:r>
              <w:rPr>
                <w:rFonts w:ascii="Open Sans" w:eastAsia="Noto Serif JP" w:hAnsi="Open Sans" w:cs="Open Sans"/>
                <w:sz w:val="20"/>
                <w:szCs w:val="20"/>
              </w:rPr>
              <w:t xml:space="preserve">  </w:t>
            </w:r>
            <w:r w:rsidRPr="00B86D57">
              <w:rPr>
                <w:rFonts w:ascii="Open Sans" w:eastAsia="Noto Serif JP" w:hAnsi="Open Sans" w:cs="Open Sans"/>
                <w:b/>
                <w:bCs/>
                <w:sz w:val="20"/>
                <w:szCs w:val="20"/>
              </w:rPr>
              <w:t xml:space="preserve">Pizza Delivery Full-Stack App </w:t>
            </w:r>
          </w:p>
          <w:p w14:paraId="061D935F" w14:textId="77777777" w:rsidR="00B86D57" w:rsidRPr="00B86D57" w:rsidRDefault="00B86D57" w:rsidP="00F20A45">
            <w:pPr>
              <w:pStyle w:val="ListParagraph"/>
              <w:numPr>
                <w:ilvl w:val="0"/>
                <w:numId w:val="13"/>
              </w:numPr>
              <w:spacing w:after="0"/>
              <w:rPr>
                <w:rFonts w:ascii="Open Sans" w:eastAsia="Noto Serif JP" w:hAnsi="Open Sans" w:cs="Open Sans"/>
                <w:sz w:val="20"/>
                <w:szCs w:val="20"/>
              </w:rPr>
            </w:pPr>
            <w:r w:rsidRPr="00B86D57">
              <w:rPr>
                <w:rFonts w:ascii="Open Sans" w:eastAsia="Noto Serif JP" w:hAnsi="Open Sans" w:cs="Open Sans"/>
                <w:sz w:val="20"/>
                <w:szCs w:val="20"/>
              </w:rPr>
              <w:t>Designed a pizza delivery app using Java and firebase</w:t>
            </w:r>
          </w:p>
          <w:p w14:paraId="08956941" w14:textId="3A7B7F5C" w:rsidR="00B86D57" w:rsidRDefault="00B86D57" w:rsidP="00F20A45">
            <w:pPr>
              <w:pStyle w:val="ListParagraph"/>
              <w:numPr>
                <w:ilvl w:val="0"/>
                <w:numId w:val="13"/>
              </w:numPr>
              <w:spacing w:after="0"/>
              <w:rPr>
                <w:rFonts w:ascii="Open Sans" w:eastAsia="Noto Serif JP" w:hAnsi="Open Sans" w:cs="Open Sans"/>
                <w:sz w:val="20"/>
                <w:szCs w:val="20"/>
              </w:rPr>
            </w:pPr>
            <w:r w:rsidRPr="00B86D57">
              <w:rPr>
                <w:rFonts w:ascii="Open Sans" w:eastAsia="Noto Serif JP" w:hAnsi="Open Sans" w:cs="Open Sans"/>
                <w:sz w:val="20"/>
                <w:szCs w:val="20"/>
              </w:rPr>
              <w:t>This app was built in Android Studio</w:t>
            </w:r>
          </w:p>
          <w:p w14:paraId="360D5248" w14:textId="3919FDDF" w:rsidR="00B86D57" w:rsidRDefault="00B86D57" w:rsidP="00B86D57">
            <w:pPr>
              <w:spacing w:after="0"/>
              <w:rPr>
                <w:rFonts w:ascii="Open Sans" w:eastAsia="Noto Serif JP" w:hAnsi="Open Sans" w:cs="Open Sans"/>
                <w:sz w:val="20"/>
                <w:szCs w:val="20"/>
              </w:rPr>
            </w:pPr>
          </w:p>
          <w:p w14:paraId="697BFB7D" w14:textId="77777777" w:rsidR="00B86D57" w:rsidRDefault="00B86D57" w:rsidP="00B86D57">
            <w:pPr>
              <w:spacing w:after="0"/>
              <w:rPr>
                <w:rFonts w:ascii="Open Sans" w:eastAsia="Noto Serif JP" w:hAnsi="Open Sans" w:cs="Open Sans"/>
                <w:sz w:val="20"/>
                <w:szCs w:val="20"/>
              </w:rPr>
            </w:pPr>
          </w:p>
          <w:p w14:paraId="27465C9E" w14:textId="003D3982" w:rsidR="00B86D57" w:rsidRPr="000F7F27" w:rsidRDefault="000F7F27" w:rsidP="00B86D57">
            <w:pPr>
              <w:spacing w:after="0"/>
              <w:rPr>
                <w:rFonts w:ascii="Open Sans" w:eastAsia="Noto Serif JP" w:hAnsi="Open Sans" w:cs="Open Sans"/>
                <w:b/>
                <w:bCs/>
                <w:sz w:val="20"/>
                <w:szCs w:val="20"/>
              </w:rPr>
            </w:pPr>
            <w:r>
              <w:rPr>
                <w:rFonts w:ascii="Open Sans" w:eastAsia="Noto Serif JP" w:hAnsi="Open Sans" w:cs="Open Sans"/>
                <w:sz w:val="20"/>
                <w:szCs w:val="20"/>
              </w:rPr>
              <w:t xml:space="preserve">  </w:t>
            </w:r>
            <w:proofErr w:type="spellStart"/>
            <w:r w:rsidRPr="000F7F27">
              <w:rPr>
                <w:rFonts w:ascii="Open Sans" w:eastAsia="Noto Serif JP" w:hAnsi="Open Sans" w:cs="Open Sans"/>
                <w:b/>
                <w:bCs/>
                <w:sz w:val="20"/>
                <w:szCs w:val="20"/>
              </w:rPr>
              <w:t>FitBuddy</w:t>
            </w:r>
            <w:proofErr w:type="spellEnd"/>
            <w:r w:rsidRPr="000F7F27">
              <w:rPr>
                <w:rFonts w:ascii="Open Sans" w:eastAsia="Noto Serif JP" w:hAnsi="Open Sans" w:cs="Open Sans"/>
                <w:b/>
                <w:bCs/>
                <w:sz w:val="20"/>
                <w:szCs w:val="20"/>
              </w:rPr>
              <w:t xml:space="preserve"> Full-Stack App</w:t>
            </w:r>
          </w:p>
          <w:p w14:paraId="47D3CEB9" w14:textId="4326F87F" w:rsidR="000F7F27" w:rsidRDefault="000F7F27" w:rsidP="00F20A45">
            <w:pPr>
              <w:pStyle w:val="ListParagraph"/>
              <w:numPr>
                <w:ilvl w:val="0"/>
                <w:numId w:val="13"/>
              </w:numPr>
              <w:spacing w:after="0"/>
              <w:rPr>
                <w:rFonts w:ascii="Open Sans" w:eastAsia="Noto Serif JP" w:hAnsi="Open Sans" w:cs="Open Sans"/>
                <w:sz w:val="20"/>
                <w:szCs w:val="20"/>
              </w:rPr>
            </w:pPr>
            <w:r>
              <w:rPr>
                <w:rFonts w:ascii="Open Sans" w:eastAsia="Noto Serif JP" w:hAnsi="Open Sans" w:cs="Open Sans"/>
                <w:sz w:val="20"/>
                <w:szCs w:val="20"/>
              </w:rPr>
              <w:t>Developed a full stack workout at home android-based application</w:t>
            </w:r>
          </w:p>
          <w:p w14:paraId="4D04EB5C" w14:textId="17503826" w:rsidR="000F7F27" w:rsidRDefault="000F7F27" w:rsidP="00F20A45">
            <w:pPr>
              <w:pStyle w:val="ListParagraph"/>
              <w:numPr>
                <w:ilvl w:val="0"/>
                <w:numId w:val="13"/>
              </w:numPr>
              <w:spacing w:after="0"/>
              <w:rPr>
                <w:rFonts w:ascii="Open Sans" w:eastAsia="Noto Serif JP" w:hAnsi="Open Sans" w:cs="Open Sans"/>
                <w:sz w:val="20"/>
                <w:szCs w:val="20"/>
              </w:rPr>
            </w:pPr>
            <w:r>
              <w:rPr>
                <w:rFonts w:ascii="Open Sans" w:eastAsia="Noto Serif JP" w:hAnsi="Open Sans" w:cs="Open Sans"/>
                <w:sz w:val="20"/>
                <w:szCs w:val="20"/>
              </w:rPr>
              <w:t>This was built in Android Studio and use technologies such as Java and Google Firebase</w:t>
            </w:r>
          </w:p>
          <w:p w14:paraId="7B86D148" w14:textId="5A8C8F12" w:rsidR="000F7F27" w:rsidRPr="000F7F27" w:rsidRDefault="000F7F27" w:rsidP="000F7F27">
            <w:pPr>
              <w:pStyle w:val="ListParagraph"/>
              <w:spacing w:after="0"/>
              <w:rPr>
                <w:rFonts w:ascii="Open Sans" w:eastAsia="Noto Serif JP" w:hAnsi="Open Sans" w:cs="Open Sans"/>
                <w:sz w:val="20"/>
                <w:szCs w:val="20"/>
              </w:rPr>
            </w:pPr>
          </w:p>
          <w:p w14:paraId="7E7F5085" w14:textId="589A01DD" w:rsidR="000F7F27" w:rsidRPr="00B86D57" w:rsidRDefault="000F7F27" w:rsidP="00B86D57">
            <w:pPr>
              <w:spacing w:after="0"/>
              <w:rPr>
                <w:rFonts w:ascii="Open Sans" w:eastAsia="Noto Serif JP" w:hAnsi="Open Sans" w:cs="Open Sans"/>
                <w:sz w:val="20"/>
                <w:szCs w:val="20"/>
              </w:rPr>
            </w:pPr>
          </w:p>
        </w:tc>
        <w:tc>
          <w:tcPr>
            <w:tcW w:w="3544" w:type="dxa"/>
            <w:tcBorders>
              <w:left w:val="single" w:sz="4" w:space="0" w:color="D0CECE"/>
            </w:tcBorders>
          </w:tcPr>
          <w:tbl>
            <w:tblPr>
              <w:tblStyle w:val="TableGrid"/>
              <w:tblW w:w="354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shd w:val="clear" w:color="auto" w:fill="FFFFFF" w:themeFill="background1"/>
              <w:tblLayout w:type="fixed"/>
              <w:tblLook w:val="04A0" w:firstRow="1" w:lastRow="0" w:firstColumn="1" w:lastColumn="0" w:noHBand="0" w:noVBand="1"/>
            </w:tblPr>
            <w:tblGrid>
              <w:gridCol w:w="602"/>
              <w:gridCol w:w="2943"/>
            </w:tblGrid>
            <w:tr w:rsidR="00DD3FB1" w:rsidRPr="005433A2" w14:paraId="0DC74287" w14:textId="77777777" w:rsidTr="004E62CB">
              <w:tc>
                <w:tcPr>
                  <w:tcW w:w="3545" w:type="dxa"/>
                  <w:gridSpan w:val="2"/>
                  <w:shd w:val="clear" w:color="auto" w:fill="FFFFFF" w:themeFill="background1"/>
                  <w:vAlign w:val="center"/>
                </w:tcPr>
                <w:p w14:paraId="50134191" w14:textId="79C2EDD8" w:rsidR="00DD3FB1" w:rsidRPr="005433A2" w:rsidRDefault="00DD3FB1" w:rsidP="00DD3FB1">
                  <w:pPr>
                    <w:spacing w:after="0"/>
                    <w:ind w:right="39"/>
                    <w:rPr>
                      <w:rFonts w:ascii="Open Sans" w:eastAsia="Noto Serif JP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5F1C9E" w:rsidRPr="005433A2" w14:paraId="311C4252" w14:textId="77777777" w:rsidTr="00FA72DF">
              <w:trPr>
                <w:trHeight w:val="549"/>
              </w:trPr>
              <w:tc>
                <w:tcPr>
                  <w:tcW w:w="602" w:type="dxa"/>
                  <w:shd w:val="clear" w:color="auto" w:fill="FFFFFF" w:themeFill="background1"/>
                  <w:vAlign w:val="center"/>
                </w:tcPr>
                <w:p w14:paraId="215A320D" w14:textId="3DD2ABB1" w:rsidR="005F1C9E" w:rsidRPr="005433A2" w:rsidRDefault="005F1C9E" w:rsidP="005E1E73">
                  <w:pPr>
                    <w:spacing w:after="0"/>
                    <w:rPr>
                      <w:rFonts w:ascii="Open Sans" w:eastAsia="Noto Serif JP" w:hAnsi="Open Sans" w:cs="Open Sans"/>
                      <w:color w:val="000000" w:themeColor="text1"/>
                      <w:sz w:val="20"/>
                      <w:szCs w:val="20"/>
                    </w:rPr>
                  </w:pPr>
                  <w:r>
                    <w:rPr>
                      <w:rFonts w:ascii="Open Sans" w:eastAsia="Noto Serif JP" w:hAnsi="Open Sans" w:cs="Open Sans"/>
                      <w:noProof/>
                      <w:color w:val="000000" w:themeColor="text1"/>
                      <w:sz w:val="20"/>
                      <w:szCs w:val="20"/>
                    </w:rPr>
                    <w:drawing>
                      <wp:anchor distT="0" distB="0" distL="114300" distR="114300" simplePos="0" relativeHeight="251677696" behindDoc="0" locked="0" layoutInCell="1" allowOverlap="1" wp14:anchorId="561172DA" wp14:editId="5D4D6B21">
                        <wp:simplePos x="0" y="0"/>
                        <wp:positionH relativeFrom="column">
                          <wp:posOffset>90805</wp:posOffset>
                        </wp:positionH>
                        <wp:positionV relativeFrom="paragraph">
                          <wp:posOffset>50800</wp:posOffset>
                        </wp:positionV>
                        <wp:extent cx="168910" cy="168910"/>
                        <wp:effectExtent l="0" t="0" r="2540" b="2540"/>
                        <wp:wrapNone/>
                        <wp:docPr id="1" name="Picture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4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9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68910" cy="16891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  <wp14:sizeRelH relativeFrom="page">
                          <wp14:pctWidth>0</wp14:pctWidth>
                        </wp14:sizeRelH>
                        <wp14:sizeRelV relativeFrom="page">
                          <wp14:pctHeight>0</wp14:pctHeight>
                        </wp14:sizeRelV>
                      </wp:anchor>
                    </w:drawing>
                  </w:r>
                </w:p>
              </w:tc>
              <w:tc>
                <w:tcPr>
                  <w:tcW w:w="2943" w:type="dxa"/>
                  <w:shd w:val="clear" w:color="auto" w:fill="FFFFFF" w:themeFill="background1"/>
                  <w:vAlign w:val="center"/>
                </w:tcPr>
                <w:p w14:paraId="1C3ED273" w14:textId="6E2B6F1F" w:rsidR="005F1C9E" w:rsidRPr="005F1C9E" w:rsidRDefault="005F1C9E" w:rsidP="005E1E73">
                  <w:pPr>
                    <w:spacing w:after="0"/>
                    <w:rPr>
                      <w:rFonts w:ascii="Open Sans" w:eastAsia="Noto Serif JP" w:hAnsi="Open Sans" w:cs="Open Sans"/>
                      <w:color w:val="000000" w:themeColor="text1"/>
                      <w:sz w:val="18"/>
                      <w:szCs w:val="18"/>
                    </w:rPr>
                  </w:pPr>
                  <w:r w:rsidRPr="001F5A4A">
                    <w:rPr>
                      <w:rFonts w:ascii="Open Sans" w:eastAsia="Noto Serif JP" w:hAnsi="Open Sans" w:cs="Open Sans"/>
                      <w:color w:val="000000" w:themeColor="text1"/>
                      <w:sz w:val="18"/>
                      <w:szCs w:val="18"/>
                    </w:rPr>
                    <w:t>guntejghuman@gmail.com</w:t>
                  </w:r>
                </w:p>
              </w:tc>
            </w:tr>
            <w:tr w:rsidR="005F1C9E" w:rsidRPr="005433A2" w14:paraId="241A0A68" w14:textId="77777777" w:rsidTr="00FA72DF">
              <w:trPr>
                <w:trHeight w:val="557"/>
              </w:trPr>
              <w:tc>
                <w:tcPr>
                  <w:tcW w:w="602" w:type="dxa"/>
                  <w:shd w:val="clear" w:color="auto" w:fill="FFFFFF" w:themeFill="background1"/>
                  <w:vAlign w:val="center"/>
                </w:tcPr>
                <w:p w14:paraId="242914A4" w14:textId="0028A692" w:rsidR="005F1C9E" w:rsidRPr="005433A2" w:rsidRDefault="005F1C9E" w:rsidP="005E1E73">
                  <w:pPr>
                    <w:spacing w:after="0"/>
                    <w:rPr>
                      <w:rFonts w:ascii="Open Sans" w:eastAsia="Noto Serif JP" w:hAnsi="Open Sans" w:cs="Open Sans"/>
                      <w:color w:val="000000" w:themeColor="text1"/>
                      <w:sz w:val="20"/>
                      <w:szCs w:val="20"/>
                    </w:rPr>
                  </w:pPr>
                  <w:r>
                    <w:rPr>
                      <w:rFonts w:ascii="Open Sans" w:eastAsia="Noto Serif JP" w:hAnsi="Open Sans" w:cs="Open Sans"/>
                      <w:noProof/>
                      <w:color w:val="000000" w:themeColor="text1"/>
                      <w:sz w:val="20"/>
                      <w:szCs w:val="20"/>
                    </w:rPr>
                    <w:drawing>
                      <wp:anchor distT="0" distB="0" distL="114300" distR="114300" simplePos="0" relativeHeight="251678720" behindDoc="0" locked="0" layoutInCell="1" allowOverlap="1" wp14:anchorId="328AE9A2" wp14:editId="1631C758">
                        <wp:simplePos x="0" y="0"/>
                        <wp:positionH relativeFrom="column">
                          <wp:posOffset>83185</wp:posOffset>
                        </wp:positionH>
                        <wp:positionV relativeFrom="paragraph">
                          <wp:posOffset>-22860</wp:posOffset>
                        </wp:positionV>
                        <wp:extent cx="175895" cy="175895"/>
                        <wp:effectExtent l="0" t="0" r="0" b="0"/>
                        <wp:wrapNone/>
                        <wp:docPr id="2" name="Picture 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5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75895" cy="17589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  <wp14:sizeRelH relativeFrom="page">
                          <wp14:pctWidth>0</wp14:pctWidth>
                        </wp14:sizeRelH>
                        <wp14:sizeRelV relativeFrom="page">
                          <wp14:pctHeight>0</wp14:pctHeight>
                        </wp14:sizeRelV>
                      </wp:anchor>
                    </w:drawing>
                  </w:r>
                </w:p>
              </w:tc>
              <w:tc>
                <w:tcPr>
                  <w:tcW w:w="2943" w:type="dxa"/>
                  <w:shd w:val="clear" w:color="auto" w:fill="FFFFFF" w:themeFill="background1"/>
                  <w:vAlign w:val="center"/>
                </w:tcPr>
                <w:p w14:paraId="1840249C" w14:textId="77777777" w:rsidR="005F1C9E" w:rsidRDefault="005F1C9E" w:rsidP="005E1E73">
                  <w:pPr>
                    <w:spacing w:after="0"/>
                    <w:rPr>
                      <w:rFonts w:ascii="Open Sans" w:eastAsia="Noto Serif JP" w:hAnsi="Open Sans" w:cs="Open Sans"/>
                      <w:color w:val="000000" w:themeColor="text1"/>
                      <w:sz w:val="18"/>
                      <w:szCs w:val="18"/>
                    </w:rPr>
                  </w:pPr>
                </w:p>
                <w:p w14:paraId="5FCB6B5E" w14:textId="6FC92632" w:rsidR="005F1C9E" w:rsidRPr="005F1C9E" w:rsidRDefault="005F1C9E" w:rsidP="005E1E73">
                  <w:pPr>
                    <w:spacing w:after="0"/>
                    <w:rPr>
                      <w:rFonts w:ascii="Open Sans" w:eastAsia="Noto Serif JP" w:hAnsi="Open Sans" w:cs="Open Sans"/>
                      <w:color w:val="000000" w:themeColor="text1"/>
                      <w:sz w:val="18"/>
                      <w:szCs w:val="18"/>
                    </w:rPr>
                  </w:pPr>
                  <w:r w:rsidRPr="001F5A4A">
                    <w:rPr>
                      <w:rFonts w:ascii="Open Sans" w:eastAsia="Noto Serif JP" w:hAnsi="Open Sans" w:cs="Open Sans"/>
                      <w:color w:val="000000" w:themeColor="text1"/>
                      <w:sz w:val="18"/>
                      <w:szCs w:val="18"/>
                    </w:rPr>
                    <w:t>linkedin.com/in/</w:t>
                  </w:r>
                  <w:proofErr w:type="spellStart"/>
                  <w:r w:rsidRPr="001F5A4A">
                    <w:rPr>
                      <w:rFonts w:ascii="Open Sans" w:eastAsia="Noto Serif JP" w:hAnsi="Open Sans" w:cs="Open Sans"/>
                      <w:color w:val="000000" w:themeColor="text1"/>
                      <w:sz w:val="18"/>
                      <w:szCs w:val="18"/>
                    </w:rPr>
                    <w:t>guntejghuman</w:t>
                  </w:r>
                  <w:proofErr w:type="spellEnd"/>
                  <w:r w:rsidRPr="001F5A4A">
                    <w:rPr>
                      <w:rFonts w:ascii="Open Sans" w:eastAsia="Noto Serif JP" w:hAnsi="Open Sans" w:cs="Open Sans"/>
                      <w:color w:val="000000" w:themeColor="text1"/>
                      <w:sz w:val="18"/>
                      <w:szCs w:val="18"/>
                    </w:rPr>
                    <w:t>/</w:t>
                  </w:r>
                </w:p>
                <w:p w14:paraId="57098AAE" w14:textId="3CD55930" w:rsidR="005F1C9E" w:rsidRPr="005433A2" w:rsidRDefault="005F1C9E" w:rsidP="005E1E73">
                  <w:pPr>
                    <w:spacing w:after="0"/>
                    <w:rPr>
                      <w:rFonts w:ascii="Open Sans" w:eastAsia="Noto Serif JP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5F1C9E" w:rsidRPr="005433A2" w14:paraId="1DAD4249" w14:textId="77777777" w:rsidTr="00BC5DC5">
              <w:trPr>
                <w:trHeight w:val="551"/>
              </w:trPr>
              <w:tc>
                <w:tcPr>
                  <w:tcW w:w="602" w:type="dxa"/>
                  <w:shd w:val="clear" w:color="auto" w:fill="FFFFFF" w:themeFill="background1"/>
                  <w:vAlign w:val="center"/>
                </w:tcPr>
                <w:p w14:paraId="160DFF6A" w14:textId="5A66B56E" w:rsidR="005F1C9E" w:rsidRPr="005433A2" w:rsidRDefault="005F1C9E" w:rsidP="005E1E73">
                  <w:pPr>
                    <w:spacing w:after="0"/>
                    <w:rPr>
                      <w:rFonts w:ascii="Open Sans" w:eastAsia="Noto Serif JP" w:hAnsi="Open Sans" w:cs="Open Sans"/>
                      <w:color w:val="000000" w:themeColor="text1"/>
                      <w:sz w:val="20"/>
                      <w:szCs w:val="20"/>
                    </w:rPr>
                  </w:pPr>
                  <w:r w:rsidRPr="005433A2">
                    <w:rPr>
                      <w:rFonts w:ascii="Open Sans" w:eastAsia="Noto Serif JP" w:hAnsi="Open Sans" w:cs="Open Sans"/>
                      <w:color w:val="000000" w:themeColor="text1"/>
                      <w:sz w:val="20"/>
                      <w:szCs w:val="20"/>
                    </w:rPr>
                    <w:t xml:space="preserve">     </w:t>
                  </w:r>
                </w:p>
              </w:tc>
              <w:tc>
                <w:tcPr>
                  <w:tcW w:w="2943" w:type="dxa"/>
                </w:tcPr>
                <w:p w14:paraId="320C51DC" w14:textId="314B2842" w:rsidR="005F1C9E" w:rsidRPr="005433A2" w:rsidRDefault="005F1C9E" w:rsidP="005E1E73">
                  <w:pPr>
                    <w:spacing w:after="0"/>
                    <w:rPr>
                      <w:rFonts w:ascii="Open Sans" w:eastAsia="Noto Serif JP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5F1C9E" w:rsidRPr="005433A2" w14:paraId="7F1F9352" w14:textId="77777777" w:rsidTr="00C63D0A">
              <w:trPr>
                <w:trHeight w:val="551"/>
              </w:trPr>
              <w:tc>
                <w:tcPr>
                  <w:tcW w:w="602" w:type="dxa"/>
                  <w:shd w:val="clear" w:color="auto" w:fill="FFFFFF" w:themeFill="background1"/>
                  <w:vAlign w:val="center"/>
                </w:tcPr>
                <w:p w14:paraId="5BA82D5B" w14:textId="77777777" w:rsidR="005F1C9E" w:rsidRDefault="005F1C9E" w:rsidP="00AF30A0">
                  <w:pPr>
                    <w:spacing w:after="0"/>
                    <w:ind w:left="186"/>
                    <w:jc w:val="center"/>
                    <w:rPr>
                      <w:rFonts w:ascii="Bebas Neue" w:eastAsia="Noto Serif JP" w:hAnsi="Bebas Neue" w:cs="Open Sans"/>
                      <w:bCs/>
                      <w:color w:val="404040" w:themeColor="text1" w:themeTint="BF"/>
                      <w:spacing w:val="12"/>
                      <w:kern w:val="2"/>
                      <w:sz w:val="28"/>
                      <w:szCs w:val="28"/>
                    </w:rPr>
                  </w:pPr>
                </w:p>
                <w:p w14:paraId="5DE0D4D9" w14:textId="77777777" w:rsidR="005F1C9E" w:rsidRDefault="005F1C9E" w:rsidP="00AF30A0">
                  <w:pPr>
                    <w:spacing w:after="0"/>
                    <w:ind w:left="186"/>
                    <w:jc w:val="center"/>
                    <w:rPr>
                      <w:rFonts w:ascii="Bebas Neue" w:eastAsia="Noto Serif JP" w:hAnsi="Bebas Neue" w:cs="Open Sans"/>
                      <w:bCs/>
                      <w:color w:val="404040" w:themeColor="text1" w:themeTint="BF"/>
                      <w:spacing w:val="12"/>
                      <w:kern w:val="2"/>
                      <w:sz w:val="28"/>
                      <w:szCs w:val="28"/>
                    </w:rPr>
                  </w:pPr>
                </w:p>
                <w:p w14:paraId="15526C0A" w14:textId="77777777" w:rsidR="005F1C9E" w:rsidRDefault="005F1C9E" w:rsidP="00AF30A0">
                  <w:pPr>
                    <w:spacing w:after="0"/>
                    <w:ind w:left="186"/>
                    <w:jc w:val="center"/>
                    <w:rPr>
                      <w:rFonts w:ascii="Bebas Neue" w:eastAsia="Noto Serif JP" w:hAnsi="Bebas Neue" w:cs="Open Sans"/>
                      <w:bCs/>
                      <w:color w:val="404040" w:themeColor="text1" w:themeTint="BF"/>
                      <w:spacing w:val="12"/>
                      <w:kern w:val="2"/>
                      <w:sz w:val="28"/>
                      <w:szCs w:val="28"/>
                    </w:rPr>
                  </w:pPr>
                </w:p>
                <w:p w14:paraId="160781FE" w14:textId="77777777" w:rsidR="005F1C9E" w:rsidRDefault="005F1C9E" w:rsidP="00AF30A0">
                  <w:pPr>
                    <w:spacing w:after="0"/>
                    <w:ind w:left="186"/>
                    <w:jc w:val="center"/>
                    <w:rPr>
                      <w:rFonts w:ascii="Bebas Neue" w:eastAsia="Noto Serif JP" w:hAnsi="Bebas Neue" w:cs="Open Sans"/>
                      <w:bCs/>
                      <w:color w:val="404040" w:themeColor="text1" w:themeTint="BF"/>
                      <w:spacing w:val="12"/>
                      <w:kern w:val="2"/>
                      <w:sz w:val="28"/>
                      <w:szCs w:val="28"/>
                    </w:rPr>
                  </w:pPr>
                </w:p>
                <w:p w14:paraId="3912B641" w14:textId="77777777" w:rsidR="005F1C9E" w:rsidRDefault="005F1C9E" w:rsidP="00AF30A0">
                  <w:pPr>
                    <w:spacing w:after="0"/>
                    <w:ind w:left="186"/>
                    <w:jc w:val="center"/>
                    <w:rPr>
                      <w:rFonts w:ascii="Bebas Neue" w:eastAsia="Noto Serif JP" w:hAnsi="Bebas Neue" w:cs="Open Sans"/>
                      <w:bCs/>
                      <w:color w:val="404040" w:themeColor="text1" w:themeTint="BF"/>
                      <w:spacing w:val="12"/>
                      <w:kern w:val="2"/>
                      <w:sz w:val="28"/>
                      <w:szCs w:val="28"/>
                    </w:rPr>
                  </w:pPr>
                </w:p>
                <w:p w14:paraId="0F882CA1" w14:textId="5667479D" w:rsidR="005F1C9E" w:rsidRDefault="005F1C9E" w:rsidP="00AF30A0">
                  <w:pPr>
                    <w:spacing w:after="0"/>
                    <w:jc w:val="center"/>
                    <w:rPr>
                      <w:rFonts w:ascii="Open Sans" w:eastAsia="Noto Serif JP" w:hAnsi="Open Sans" w:cs="Open Sans"/>
                      <w:noProof/>
                      <w:color w:val="000000" w:themeColor="text1"/>
                      <w:sz w:val="20"/>
                      <w:szCs w:val="20"/>
                    </w:rPr>
                  </w:pPr>
                </w:p>
              </w:tc>
              <w:tc>
                <w:tcPr>
                  <w:tcW w:w="2943" w:type="dxa"/>
                </w:tcPr>
                <w:p w14:paraId="7624DC2D" w14:textId="579BE66A" w:rsidR="005F1C9E" w:rsidRPr="005433A2" w:rsidRDefault="005F1C9E" w:rsidP="00AF30A0">
                  <w:pPr>
                    <w:spacing w:after="0"/>
                    <w:jc w:val="center"/>
                    <w:rPr>
                      <w:rFonts w:ascii="Open Sans" w:eastAsia="Noto Serif JP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  <w:tr w:rsidR="005F1C9E" w:rsidRPr="005433A2" w14:paraId="6B9B3BD7" w14:textId="77777777" w:rsidTr="00FA72DF">
              <w:trPr>
                <w:trHeight w:val="81"/>
              </w:trPr>
              <w:tc>
                <w:tcPr>
                  <w:tcW w:w="3545" w:type="dxa"/>
                  <w:gridSpan w:val="2"/>
                  <w:shd w:val="clear" w:color="auto" w:fill="FFFFFF" w:themeFill="background1"/>
                  <w:vAlign w:val="center"/>
                </w:tcPr>
                <w:p w14:paraId="1AD4AA70" w14:textId="7C1BDAF7" w:rsidR="005F1C9E" w:rsidRPr="0035283C" w:rsidRDefault="00AF30A0" w:rsidP="005E1E73">
                  <w:pPr>
                    <w:spacing w:after="0"/>
                    <w:rPr>
                      <w:rFonts w:ascii="Open Sans" w:eastAsia="Noto Serif JP" w:hAnsi="Open Sans" w:cs="Open Sans"/>
                      <w:color w:val="000000" w:themeColor="text1"/>
                      <w:sz w:val="30"/>
                      <w:szCs w:val="30"/>
                    </w:rPr>
                  </w:pPr>
                  <w:r>
                    <w:rPr>
                      <w:rFonts w:ascii="Bebas Neue" w:eastAsia="Noto Serif JP" w:hAnsi="Bebas Neue" w:cs="Open Sans"/>
                      <w:bCs/>
                      <w:color w:val="404040" w:themeColor="text1" w:themeTint="BF"/>
                      <w:spacing w:val="12"/>
                      <w:kern w:val="2"/>
                      <w:sz w:val="28"/>
                      <w:szCs w:val="28"/>
                    </w:rPr>
                    <w:t xml:space="preserve">                   </w:t>
                  </w:r>
                  <w:r w:rsidRPr="00277CD8">
                    <w:rPr>
                      <w:rFonts w:ascii="Bebas Neue" w:eastAsia="Noto Serif JP" w:hAnsi="Bebas Neue" w:cs="Open Sans"/>
                      <w:bCs/>
                      <w:color w:val="404040" w:themeColor="text1" w:themeTint="BF"/>
                      <w:spacing w:val="12"/>
                      <w:kern w:val="2"/>
                      <w:sz w:val="28"/>
                      <w:szCs w:val="28"/>
                    </w:rPr>
                    <w:t>EDU</w:t>
                  </w:r>
                  <w:r>
                    <w:rPr>
                      <w:rFonts w:ascii="Bebas Neue" w:eastAsia="Noto Serif JP" w:hAnsi="Bebas Neue" w:cs="Open Sans"/>
                      <w:bCs/>
                      <w:color w:val="404040" w:themeColor="text1" w:themeTint="BF"/>
                      <w:spacing w:val="12"/>
                      <w:kern w:val="2"/>
                      <w:sz w:val="28"/>
                      <w:szCs w:val="28"/>
                    </w:rPr>
                    <w:t>C</w:t>
                  </w:r>
                  <w:r w:rsidRPr="00277CD8">
                    <w:rPr>
                      <w:rFonts w:ascii="Bebas Neue" w:eastAsia="Noto Serif JP" w:hAnsi="Bebas Neue" w:cs="Open Sans"/>
                      <w:bCs/>
                      <w:color w:val="404040" w:themeColor="text1" w:themeTint="BF"/>
                      <w:spacing w:val="12"/>
                      <w:kern w:val="2"/>
                      <w:sz w:val="28"/>
                      <w:szCs w:val="28"/>
                    </w:rPr>
                    <w:t>ATION</w:t>
                  </w:r>
                </w:p>
              </w:tc>
            </w:tr>
            <w:tr w:rsidR="005F1C9E" w:rsidRPr="005433A2" w14:paraId="486C8B51" w14:textId="77777777" w:rsidTr="00BF6C0D">
              <w:trPr>
                <w:trHeight w:val="365"/>
              </w:trPr>
              <w:tc>
                <w:tcPr>
                  <w:tcW w:w="3545" w:type="dxa"/>
                  <w:gridSpan w:val="2"/>
                  <w:shd w:val="clear" w:color="auto" w:fill="FFFFFF" w:themeFill="background1"/>
                  <w:vAlign w:val="center"/>
                </w:tcPr>
                <w:p w14:paraId="31EE498C" w14:textId="77777777" w:rsidR="005F1C9E" w:rsidRPr="005433A2" w:rsidRDefault="005F1C9E" w:rsidP="00C561D7">
                  <w:pPr>
                    <w:spacing w:after="0"/>
                    <w:ind w:left="170"/>
                    <w:rPr>
                      <w:rFonts w:ascii="Open Sans" w:eastAsia="Noto Serif JP" w:hAnsi="Open Sans" w:cs="Open Sans"/>
                      <w:bCs/>
                      <w:color w:val="000000" w:themeColor="text1"/>
                      <w:sz w:val="20"/>
                      <w:szCs w:val="20"/>
                    </w:rPr>
                  </w:pPr>
                  <w:r w:rsidRPr="005433A2">
                    <w:rPr>
                      <w:rFonts w:ascii="Open Sans" w:eastAsia="Noto Serif JP" w:hAnsi="Open Sans" w:cs="Open Sans"/>
                      <w:bCs/>
                      <w:color w:val="000000" w:themeColor="text1"/>
                      <w:sz w:val="20"/>
                      <w:szCs w:val="20"/>
                    </w:rPr>
                    <w:t>20</w:t>
                  </w:r>
                  <w:r>
                    <w:rPr>
                      <w:rFonts w:ascii="Open Sans" w:eastAsia="Noto Serif JP" w:hAnsi="Open Sans" w:cs="Open Sans"/>
                      <w:bCs/>
                      <w:color w:val="000000" w:themeColor="text1"/>
                      <w:sz w:val="20"/>
                      <w:szCs w:val="20"/>
                    </w:rPr>
                    <w:t>22</w:t>
                  </w:r>
                </w:p>
                <w:p w14:paraId="1D883E5A" w14:textId="77777777" w:rsidR="005F1C9E" w:rsidRPr="00145B69" w:rsidRDefault="005F1C9E" w:rsidP="00145B69">
                  <w:pPr>
                    <w:spacing w:after="0" w:line="276" w:lineRule="auto"/>
                    <w:ind w:left="168" w:right="567"/>
                    <w:rPr>
                      <w:rFonts w:ascii="Open Sans" w:eastAsia="Noto Serif JP" w:hAnsi="Open Sans" w:cs="Open Sans"/>
                      <w:sz w:val="20"/>
                      <w:szCs w:val="20"/>
                    </w:rPr>
                  </w:pPr>
                  <w:r>
                    <w:rPr>
                      <w:rFonts w:ascii="Open Sans" w:eastAsia="Noto Serif JP" w:hAnsi="Open Sans" w:cs="Open Sans"/>
                      <w:sz w:val="20"/>
                      <w:szCs w:val="20"/>
                    </w:rPr>
                    <w:t>Kwantlen Polytechnic University</w:t>
                  </w:r>
                  <w:r w:rsidRPr="00145B69">
                    <w:rPr>
                      <w:rFonts w:ascii="Open Sans" w:eastAsia="Noto Serif JP" w:hAnsi="Open Sans" w:cs="Open Sans"/>
                      <w:sz w:val="20"/>
                      <w:szCs w:val="20"/>
                    </w:rPr>
                    <w:t>,</w:t>
                  </w:r>
                </w:p>
                <w:p w14:paraId="0ECCC8E8" w14:textId="77777777" w:rsidR="005F1C9E" w:rsidRPr="00BF3FB9" w:rsidRDefault="005F1C9E" w:rsidP="00145B69">
                  <w:pPr>
                    <w:spacing w:after="0" w:line="276" w:lineRule="auto"/>
                    <w:ind w:left="168" w:right="567"/>
                    <w:rPr>
                      <w:rFonts w:ascii="Open Sans" w:eastAsia="Noto Serif JP" w:hAnsi="Open Sans" w:cs="Open Sans"/>
                      <w:sz w:val="10"/>
                      <w:szCs w:val="10"/>
                    </w:rPr>
                  </w:pPr>
                  <w:r>
                    <w:rPr>
                      <w:rFonts w:ascii="Open Sans" w:eastAsia="Noto Serif JP" w:hAnsi="Open Sans" w:cs="Open Sans"/>
                      <w:sz w:val="20"/>
                      <w:szCs w:val="20"/>
                    </w:rPr>
                    <w:t>Surrey</w:t>
                  </w:r>
                  <w:r w:rsidRPr="00DF4BBC">
                    <w:rPr>
                      <w:rFonts w:ascii="Open Sans" w:eastAsia="Noto Serif JP" w:hAnsi="Open Sans" w:cs="Open Sans"/>
                      <w:sz w:val="20"/>
                      <w:szCs w:val="20"/>
                    </w:rPr>
                    <w:t>, CA</w:t>
                  </w:r>
                </w:p>
                <w:p w14:paraId="61442753" w14:textId="77777777" w:rsidR="005F1C9E" w:rsidRDefault="005F1C9E" w:rsidP="00145B69">
                  <w:pPr>
                    <w:spacing w:after="0" w:line="276" w:lineRule="auto"/>
                    <w:ind w:left="168" w:right="567"/>
                    <w:rPr>
                      <w:rFonts w:ascii="Open Sans" w:eastAsia="Noto Serif JP" w:hAnsi="Open Sans" w:cs="Open Sans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Open Sans" w:eastAsia="Noto Serif JP" w:hAnsi="Open Sans" w:cs="Open Sans"/>
                      <w:b/>
                      <w:bCs/>
                      <w:sz w:val="20"/>
                      <w:szCs w:val="20"/>
                    </w:rPr>
                    <w:t>BTech in IT</w:t>
                  </w:r>
                </w:p>
                <w:p w14:paraId="0EA57A17" w14:textId="77777777" w:rsidR="005F1C9E" w:rsidRDefault="005F1C9E" w:rsidP="00145B69">
                  <w:pPr>
                    <w:spacing w:after="0" w:line="276" w:lineRule="auto"/>
                    <w:ind w:left="168" w:right="567"/>
                    <w:rPr>
                      <w:rFonts w:ascii="Open Sans" w:eastAsia="Noto Serif JP" w:hAnsi="Open Sans" w:cs="Open Sans"/>
                      <w:b/>
                      <w:bCs/>
                      <w:sz w:val="20"/>
                      <w:szCs w:val="20"/>
                    </w:rPr>
                  </w:pPr>
                </w:p>
                <w:p w14:paraId="7D497D26" w14:textId="77777777" w:rsidR="005F1C9E" w:rsidRDefault="005F1C9E" w:rsidP="00145B69">
                  <w:pPr>
                    <w:spacing w:after="0" w:line="276" w:lineRule="auto"/>
                    <w:ind w:left="168" w:right="567"/>
                    <w:rPr>
                      <w:rFonts w:ascii="Open Sans" w:eastAsia="Noto Serif JP" w:hAnsi="Open Sans" w:cs="Open Sans"/>
                      <w:b/>
                      <w:bCs/>
                      <w:sz w:val="10"/>
                      <w:szCs w:val="10"/>
                    </w:rPr>
                  </w:pPr>
                </w:p>
                <w:p w14:paraId="07530EDF" w14:textId="77777777" w:rsidR="005F1C9E" w:rsidRPr="00BF3FB9" w:rsidRDefault="005F1C9E" w:rsidP="00145B69">
                  <w:pPr>
                    <w:spacing w:after="0" w:line="276" w:lineRule="auto"/>
                    <w:ind w:left="168" w:right="567"/>
                    <w:rPr>
                      <w:rFonts w:ascii="Open Sans" w:eastAsia="Noto Serif JP" w:hAnsi="Open Sans" w:cs="Open Sans"/>
                      <w:b/>
                      <w:bCs/>
                      <w:sz w:val="10"/>
                      <w:szCs w:val="10"/>
                    </w:rPr>
                  </w:pPr>
                </w:p>
                <w:p w14:paraId="186E426D" w14:textId="77777777" w:rsidR="005F1C9E" w:rsidRPr="005433A2" w:rsidRDefault="005F1C9E" w:rsidP="00DF4BBC">
                  <w:pPr>
                    <w:spacing w:after="0"/>
                    <w:ind w:left="170"/>
                    <w:rPr>
                      <w:rFonts w:ascii="Open Sans" w:eastAsia="Noto Serif JP" w:hAnsi="Open Sans" w:cs="Open Sans"/>
                      <w:bCs/>
                      <w:color w:val="000000" w:themeColor="text1"/>
                      <w:sz w:val="20"/>
                      <w:szCs w:val="20"/>
                    </w:rPr>
                  </w:pPr>
                  <w:r w:rsidRPr="005433A2">
                    <w:rPr>
                      <w:rFonts w:ascii="Open Sans" w:eastAsia="Noto Serif JP" w:hAnsi="Open Sans" w:cs="Open Sans"/>
                      <w:bCs/>
                      <w:color w:val="000000" w:themeColor="text1"/>
                      <w:sz w:val="20"/>
                      <w:szCs w:val="20"/>
                    </w:rPr>
                    <w:t>20</w:t>
                  </w:r>
                  <w:r>
                    <w:rPr>
                      <w:rFonts w:ascii="Open Sans" w:eastAsia="Noto Serif JP" w:hAnsi="Open Sans" w:cs="Open Sans"/>
                      <w:bCs/>
                      <w:color w:val="000000" w:themeColor="text1"/>
                      <w:sz w:val="20"/>
                      <w:szCs w:val="20"/>
                    </w:rPr>
                    <w:t>18</w:t>
                  </w:r>
                </w:p>
                <w:p w14:paraId="58F71907" w14:textId="77777777" w:rsidR="005F1C9E" w:rsidRPr="00145B69" w:rsidRDefault="005F1C9E" w:rsidP="00DF4BBC">
                  <w:pPr>
                    <w:spacing w:after="0" w:line="276" w:lineRule="auto"/>
                    <w:ind w:left="168" w:right="567"/>
                    <w:rPr>
                      <w:rFonts w:ascii="Open Sans" w:eastAsia="Noto Serif JP" w:hAnsi="Open Sans" w:cs="Open Sans"/>
                      <w:sz w:val="20"/>
                      <w:szCs w:val="20"/>
                    </w:rPr>
                  </w:pPr>
                  <w:r>
                    <w:rPr>
                      <w:rFonts w:ascii="Open Sans" w:eastAsia="Noto Serif JP" w:hAnsi="Open Sans" w:cs="Open Sans"/>
                      <w:sz w:val="20"/>
                      <w:szCs w:val="20"/>
                    </w:rPr>
                    <w:t>Douglas</w:t>
                  </w:r>
                  <w:r w:rsidRPr="00DF4BBC">
                    <w:rPr>
                      <w:rFonts w:ascii="Open Sans" w:eastAsia="Noto Serif JP" w:hAnsi="Open Sans" w:cs="Open Sans"/>
                      <w:sz w:val="20"/>
                      <w:szCs w:val="20"/>
                    </w:rPr>
                    <w:t xml:space="preserve"> College</w:t>
                  </w:r>
                  <w:r w:rsidRPr="00145B69">
                    <w:rPr>
                      <w:rFonts w:ascii="Open Sans" w:eastAsia="Noto Serif JP" w:hAnsi="Open Sans" w:cs="Open Sans"/>
                      <w:sz w:val="20"/>
                      <w:szCs w:val="20"/>
                    </w:rPr>
                    <w:t>,</w:t>
                  </w:r>
                </w:p>
                <w:p w14:paraId="1A87FBAF" w14:textId="77777777" w:rsidR="005F1C9E" w:rsidRPr="00145B69" w:rsidRDefault="005F1C9E" w:rsidP="00DF4BBC">
                  <w:pPr>
                    <w:spacing w:after="0" w:line="276" w:lineRule="auto"/>
                    <w:ind w:left="168" w:right="567"/>
                    <w:rPr>
                      <w:rFonts w:ascii="Open Sans" w:eastAsia="Noto Serif JP" w:hAnsi="Open Sans" w:cs="Open Sans"/>
                      <w:sz w:val="20"/>
                      <w:szCs w:val="20"/>
                    </w:rPr>
                  </w:pPr>
                  <w:r>
                    <w:rPr>
                      <w:rFonts w:ascii="Open Sans" w:eastAsia="Noto Serif JP" w:hAnsi="Open Sans" w:cs="Open Sans"/>
                      <w:sz w:val="20"/>
                      <w:szCs w:val="20"/>
                    </w:rPr>
                    <w:t xml:space="preserve">New </w:t>
                  </w:r>
                  <w:proofErr w:type="spellStart"/>
                  <w:r>
                    <w:rPr>
                      <w:rFonts w:ascii="Open Sans" w:eastAsia="Noto Serif JP" w:hAnsi="Open Sans" w:cs="Open Sans"/>
                      <w:sz w:val="20"/>
                      <w:szCs w:val="20"/>
                    </w:rPr>
                    <w:t>Westminister</w:t>
                  </w:r>
                  <w:proofErr w:type="spellEnd"/>
                  <w:r w:rsidRPr="00DF4BBC">
                    <w:rPr>
                      <w:rFonts w:ascii="Open Sans" w:eastAsia="Noto Serif JP" w:hAnsi="Open Sans" w:cs="Open Sans"/>
                      <w:sz w:val="20"/>
                      <w:szCs w:val="20"/>
                    </w:rPr>
                    <w:t>, CA</w:t>
                  </w:r>
                </w:p>
                <w:p w14:paraId="6DCF2FC1" w14:textId="77777777" w:rsidR="005F1C9E" w:rsidRPr="00BF3FB9" w:rsidRDefault="005F1C9E" w:rsidP="00DF4BBC">
                  <w:pPr>
                    <w:spacing w:after="0" w:line="276" w:lineRule="auto"/>
                    <w:ind w:left="168" w:right="567"/>
                    <w:rPr>
                      <w:rFonts w:ascii="Open Sans" w:eastAsia="Noto Serif JP" w:hAnsi="Open Sans" w:cs="Open Sans"/>
                      <w:b/>
                      <w:bCs/>
                      <w:sz w:val="10"/>
                      <w:szCs w:val="10"/>
                    </w:rPr>
                  </w:pPr>
                  <w:r w:rsidRPr="00EB3AF9">
                    <w:rPr>
                      <w:rFonts w:ascii="Open Sans" w:eastAsia="Noto Serif JP" w:hAnsi="Open Sans" w:cs="Open Sans"/>
                      <w:b/>
                      <w:bCs/>
                      <w:sz w:val="20"/>
                      <w:szCs w:val="20"/>
                    </w:rPr>
                    <w:t>Computing Studies and Information Systems</w:t>
                  </w:r>
                  <w:r>
                    <w:rPr>
                      <w:rFonts w:ascii="Open Sans" w:eastAsia="Noto Serif JP" w:hAnsi="Open Sans" w:cs="Open Sans"/>
                      <w:b/>
                      <w:bCs/>
                      <w:sz w:val="20"/>
                      <w:szCs w:val="20"/>
                    </w:rPr>
                    <w:t xml:space="preserve"> Diploma</w:t>
                  </w:r>
                </w:p>
                <w:p w14:paraId="3D5386F0" w14:textId="36B66174" w:rsidR="005F1C9E" w:rsidRPr="00273B57" w:rsidRDefault="005F1C9E" w:rsidP="00277CD8">
                  <w:pPr>
                    <w:spacing w:after="0"/>
                    <w:ind w:left="186"/>
                    <w:rPr>
                      <w:rFonts w:ascii="Bebas Neue" w:eastAsia="Noto Serif JP" w:hAnsi="Bebas Neue" w:cs="Open Sans"/>
                      <w:color w:val="000000" w:themeColor="text1"/>
                      <w:sz w:val="28"/>
                      <w:szCs w:val="28"/>
                    </w:rPr>
                  </w:pPr>
                </w:p>
              </w:tc>
            </w:tr>
            <w:tr w:rsidR="005F1C9E" w:rsidRPr="005433A2" w14:paraId="5B214A70" w14:textId="77777777" w:rsidTr="00BF6C0D">
              <w:trPr>
                <w:trHeight w:val="103"/>
              </w:trPr>
              <w:tc>
                <w:tcPr>
                  <w:tcW w:w="3545" w:type="dxa"/>
                  <w:gridSpan w:val="2"/>
                  <w:shd w:val="clear" w:color="auto" w:fill="FFFFFF" w:themeFill="background1"/>
                  <w:vAlign w:val="center"/>
                </w:tcPr>
                <w:p w14:paraId="07296C02" w14:textId="77777777" w:rsidR="005F1C9E" w:rsidRPr="00F71F15" w:rsidRDefault="005F1C9E" w:rsidP="00C561D7">
                  <w:pPr>
                    <w:spacing w:after="0"/>
                    <w:ind w:left="170"/>
                    <w:rPr>
                      <w:rFonts w:ascii="Open Sans" w:eastAsia="Noto Serif JP" w:hAnsi="Open Sans" w:cs="Open Sans"/>
                      <w:b/>
                      <w:bCs/>
                      <w:color w:val="000000" w:themeColor="text1"/>
                      <w:spacing w:val="20"/>
                      <w:kern w:val="2"/>
                      <w:position w:val="14"/>
                      <w:sz w:val="4"/>
                      <w:szCs w:val="4"/>
                    </w:rPr>
                  </w:pPr>
                </w:p>
              </w:tc>
            </w:tr>
            <w:tr w:rsidR="005F1C9E" w:rsidRPr="005433A2" w14:paraId="2366C6AC" w14:textId="77777777" w:rsidTr="00BF6C0D">
              <w:tc>
                <w:tcPr>
                  <w:tcW w:w="3545" w:type="dxa"/>
                  <w:gridSpan w:val="2"/>
                  <w:shd w:val="clear" w:color="auto" w:fill="FFFFFF" w:themeFill="background1"/>
                  <w:vAlign w:val="center"/>
                </w:tcPr>
                <w:p w14:paraId="4067EE62" w14:textId="77777777" w:rsidR="005F1C9E" w:rsidRDefault="005F1C9E" w:rsidP="003C294A">
                  <w:pPr>
                    <w:spacing w:after="0"/>
                    <w:ind w:left="186"/>
                    <w:rPr>
                      <w:rFonts w:ascii="Bebas Neue" w:eastAsia="Noto Serif JP" w:hAnsi="Bebas Neue" w:cs="Open Sans"/>
                      <w:bCs/>
                      <w:color w:val="404040" w:themeColor="text1" w:themeTint="BF"/>
                      <w:spacing w:val="12"/>
                      <w:kern w:val="2"/>
                      <w:sz w:val="28"/>
                      <w:szCs w:val="28"/>
                    </w:rPr>
                  </w:pPr>
                </w:p>
                <w:p w14:paraId="6E30F566" w14:textId="77777777" w:rsidR="005F1C9E" w:rsidRDefault="005F1C9E" w:rsidP="003C294A">
                  <w:pPr>
                    <w:spacing w:after="0"/>
                    <w:ind w:left="186"/>
                    <w:rPr>
                      <w:rFonts w:ascii="Bebas Neue" w:eastAsia="Noto Serif JP" w:hAnsi="Bebas Neue" w:cs="Open Sans"/>
                      <w:bCs/>
                      <w:color w:val="404040" w:themeColor="text1" w:themeTint="BF"/>
                      <w:spacing w:val="12"/>
                      <w:kern w:val="2"/>
                      <w:sz w:val="28"/>
                      <w:szCs w:val="28"/>
                    </w:rPr>
                  </w:pPr>
                </w:p>
                <w:p w14:paraId="6743350D" w14:textId="77777777" w:rsidR="005F1C9E" w:rsidRDefault="005F1C9E" w:rsidP="003C294A">
                  <w:pPr>
                    <w:spacing w:after="0"/>
                    <w:ind w:left="186"/>
                    <w:rPr>
                      <w:rFonts w:ascii="Bebas Neue" w:eastAsia="Noto Serif JP" w:hAnsi="Bebas Neue" w:cs="Open Sans"/>
                      <w:bCs/>
                      <w:color w:val="404040" w:themeColor="text1" w:themeTint="BF"/>
                      <w:spacing w:val="12"/>
                      <w:kern w:val="2"/>
                      <w:sz w:val="28"/>
                      <w:szCs w:val="28"/>
                    </w:rPr>
                  </w:pPr>
                </w:p>
                <w:p w14:paraId="18571C40" w14:textId="77777777" w:rsidR="005F1C9E" w:rsidRDefault="005F1C9E" w:rsidP="003C294A">
                  <w:pPr>
                    <w:spacing w:after="0"/>
                    <w:ind w:left="186"/>
                    <w:rPr>
                      <w:rFonts w:ascii="Bebas Neue" w:eastAsia="Noto Serif JP" w:hAnsi="Bebas Neue" w:cs="Open Sans"/>
                      <w:bCs/>
                      <w:color w:val="404040" w:themeColor="text1" w:themeTint="BF"/>
                      <w:spacing w:val="12"/>
                      <w:kern w:val="2"/>
                      <w:sz w:val="28"/>
                      <w:szCs w:val="28"/>
                    </w:rPr>
                  </w:pPr>
                </w:p>
                <w:p w14:paraId="60E385A3" w14:textId="77777777" w:rsidR="005F1C9E" w:rsidRDefault="005F1C9E" w:rsidP="003C294A">
                  <w:pPr>
                    <w:spacing w:after="0"/>
                    <w:ind w:left="186"/>
                    <w:rPr>
                      <w:rFonts w:ascii="Bebas Neue" w:eastAsia="Noto Serif JP" w:hAnsi="Bebas Neue" w:cs="Open Sans"/>
                      <w:bCs/>
                      <w:color w:val="404040" w:themeColor="text1" w:themeTint="BF"/>
                      <w:spacing w:val="12"/>
                      <w:kern w:val="2"/>
                      <w:sz w:val="28"/>
                      <w:szCs w:val="28"/>
                    </w:rPr>
                  </w:pPr>
                </w:p>
                <w:p w14:paraId="138A9582" w14:textId="77777777" w:rsidR="005F1C9E" w:rsidRDefault="005F1C9E" w:rsidP="00134707">
                  <w:pPr>
                    <w:spacing w:after="0"/>
                    <w:rPr>
                      <w:rFonts w:ascii="Bebas Neue" w:eastAsia="Noto Serif JP" w:hAnsi="Bebas Neue" w:cs="Open Sans"/>
                      <w:bCs/>
                      <w:color w:val="404040" w:themeColor="text1" w:themeTint="BF"/>
                      <w:spacing w:val="12"/>
                      <w:kern w:val="2"/>
                      <w:sz w:val="28"/>
                      <w:szCs w:val="28"/>
                    </w:rPr>
                  </w:pPr>
                </w:p>
                <w:p w14:paraId="46966728" w14:textId="77777777" w:rsidR="005F1C9E" w:rsidRDefault="005F1C9E" w:rsidP="003C294A">
                  <w:pPr>
                    <w:spacing w:after="0"/>
                    <w:ind w:left="186"/>
                    <w:rPr>
                      <w:rFonts w:ascii="Bebas Neue" w:eastAsia="Noto Serif JP" w:hAnsi="Bebas Neue" w:cs="Open Sans"/>
                      <w:bCs/>
                      <w:color w:val="404040" w:themeColor="text1" w:themeTint="BF"/>
                      <w:spacing w:val="12"/>
                      <w:kern w:val="2"/>
                      <w:sz w:val="28"/>
                      <w:szCs w:val="28"/>
                    </w:rPr>
                  </w:pPr>
                  <w:r w:rsidRPr="00277CD8">
                    <w:rPr>
                      <w:rFonts w:ascii="Bebas Neue" w:eastAsia="Noto Serif JP" w:hAnsi="Bebas Neue" w:cs="Open Sans"/>
                      <w:bCs/>
                      <w:color w:val="404040" w:themeColor="text1" w:themeTint="BF"/>
                      <w:spacing w:val="12"/>
                      <w:kern w:val="2"/>
                      <w:sz w:val="28"/>
                      <w:szCs w:val="28"/>
                    </w:rPr>
                    <w:t>SKILLS</w:t>
                  </w:r>
                </w:p>
                <w:p w14:paraId="7E94895E" w14:textId="13003596" w:rsidR="005F1C9E" w:rsidRPr="005433A2" w:rsidRDefault="005F1C9E" w:rsidP="00DF4BBC">
                  <w:pPr>
                    <w:spacing w:after="0" w:line="276" w:lineRule="auto"/>
                    <w:ind w:left="168" w:right="168"/>
                    <w:rPr>
                      <w:rFonts w:ascii="Open Sans" w:eastAsia="Noto Serif JP" w:hAnsi="Open Sans" w:cs="Open Sans"/>
                      <w:bCs/>
                      <w:i/>
                      <w:iCs/>
                      <w:color w:val="000000" w:themeColor="text1"/>
                      <w:sz w:val="20"/>
                      <w:szCs w:val="20"/>
                    </w:rPr>
                  </w:pPr>
                  <w:r w:rsidRPr="003C294A">
                    <w:rPr>
                      <w:rFonts w:ascii="Abadi" w:eastAsia="Noto Serif JP" w:hAnsi="Abadi" w:cs="Open Sans"/>
                      <w:b/>
                      <w:i/>
                      <w:iCs/>
                      <w:color w:val="404040" w:themeColor="text1" w:themeTint="BF"/>
                      <w:spacing w:val="12"/>
                      <w:kern w:val="2"/>
                    </w:rPr>
                    <w:lastRenderedPageBreak/>
                    <w:t>Languages</w:t>
                  </w:r>
                </w:p>
              </w:tc>
            </w:tr>
            <w:tr w:rsidR="005F1C9E" w:rsidRPr="005433A2" w14:paraId="17C6EE97" w14:textId="77777777" w:rsidTr="00BF6C0D">
              <w:trPr>
                <w:trHeight w:val="358"/>
              </w:trPr>
              <w:tc>
                <w:tcPr>
                  <w:tcW w:w="3545" w:type="dxa"/>
                  <w:gridSpan w:val="2"/>
                  <w:shd w:val="clear" w:color="auto" w:fill="FFFFFF" w:themeFill="background1"/>
                  <w:vAlign w:val="center"/>
                </w:tcPr>
                <w:p w14:paraId="38E08123" w14:textId="0A147CFC" w:rsidR="005F1C9E" w:rsidRPr="0035283C" w:rsidRDefault="005F1C9E" w:rsidP="005E1E73">
                  <w:pPr>
                    <w:spacing w:after="0"/>
                    <w:rPr>
                      <w:rFonts w:ascii="Open Sans" w:eastAsia="Noto Serif JP" w:hAnsi="Open Sans" w:cs="Open Sans"/>
                      <w:color w:val="000000" w:themeColor="text1"/>
                      <w:sz w:val="30"/>
                      <w:szCs w:val="30"/>
                    </w:rPr>
                  </w:pPr>
                </w:p>
              </w:tc>
            </w:tr>
            <w:tr w:rsidR="005F1C9E" w:rsidRPr="005433A2" w14:paraId="4FB2B789" w14:textId="77777777" w:rsidTr="00BC5DC5">
              <w:trPr>
                <w:trHeight w:val="474"/>
              </w:trPr>
              <w:tc>
                <w:tcPr>
                  <w:tcW w:w="3545" w:type="dxa"/>
                  <w:gridSpan w:val="2"/>
                  <w:shd w:val="clear" w:color="auto" w:fill="FFFFFF" w:themeFill="background1"/>
                </w:tcPr>
                <w:p w14:paraId="4F0B7995" w14:textId="77777777" w:rsidR="005F1C9E" w:rsidRDefault="005F1C9E" w:rsidP="00134707">
                  <w:pPr>
                    <w:spacing w:after="0" w:line="408" w:lineRule="auto"/>
                    <w:ind w:left="170"/>
                    <w:rPr>
                      <w:rFonts w:ascii="Open Sans" w:eastAsia="Noto Serif JP" w:hAnsi="Open Sans" w:cs="Open Sans"/>
                      <w:color w:val="000000" w:themeColor="text1"/>
                      <w:sz w:val="20"/>
                      <w:szCs w:val="20"/>
                      <w:lang w:eastAsia="bg-BG"/>
                    </w:rPr>
                  </w:pPr>
                  <w:r>
                    <w:rPr>
                      <w:rFonts w:ascii="Open Sans" w:eastAsia="Noto Serif JP" w:hAnsi="Open Sans" w:cs="Open Sans"/>
                      <w:color w:val="000000" w:themeColor="text1"/>
                      <w:sz w:val="20"/>
                      <w:szCs w:val="20"/>
                      <w:lang w:eastAsia="bg-BG"/>
                    </w:rPr>
                    <w:t>HTML</w:t>
                  </w:r>
                  <w:r w:rsidRPr="00DF4BBC">
                    <w:rPr>
                      <w:rFonts w:ascii="Open Sans" w:eastAsia="Noto Serif JP" w:hAnsi="Open Sans" w:cs="Open Sans"/>
                      <w:color w:val="000000" w:themeColor="text1"/>
                      <w:sz w:val="20"/>
                      <w:szCs w:val="20"/>
                      <w:lang w:eastAsia="bg-BG"/>
                    </w:rPr>
                    <w:t xml:space="preserve"> / </w:t>
                  </w:r>
                  <w:r>
                    <w:rPr>
                      <w:rFonts w:ascii="Open Sans" w:eastAsia="Noto Serif JP" w:hAnsi="Open Sans" w:cs="Open Sans"/>
                      <w:color w:val="000000" w:themeColor="text1"/>
                      <w:sz w:val="20"/>
                      <w:szCs w:val="20"/>
                      <w:lang w:eastAsia="bg-BG"/>
                    </w:rPr>
                    <w:t>CSS</w:t>
                  </w:r>
                  <w:r w:rsidRPr="00DF4BBC">
                    <w:rPr>
                      <w:rFonts w:ascii="Open Sans" w:eastAsia="Noto Serif JP" w:hAnsi="Open Sans" w:cs="Open Sans"/>
                      <w:color w:val="000000" w:themeColor="text1"/>
                      <w:sz w:val="20"/>
                      <w:szCs w:val="20"/>
                      <w:lang w:eastAsia="bg-BG"/>
                    </w:rPr>
                    <w:t xml:space="preserve"> / </w:t>
                  </w:r>
                  <w:r>
                    <w:rPr>
                      <w:rFonts w:ascii="Open Sans" w:eastAsia="Noto Serif JP" w:hAnsi="Open Sans" w:cs="Open Sans"/>
                      <w:color w:val="000000" w:themeColor="text1"/>
                      <w:sz w:val="20"/>
                      <w:szCs w:val="20"/>
                      <w:lang w:eastAsia="bg-BG"/>
                    </w:rPr>
                    <w:t>JavaScript / Java / Python</w:t>
                  </w:r>
                </w:p>
                <w:p w14:paraId="06441F27" w14:textId="77777777" w:rsidR="005F1C9E" w:rsidRDefault="005F1C9E" w:rsidP="003C294A">
                  <w:pPr>
                    <w:spacing w:after="0"/>
                    <w:ind w:left="186"/>
                    <w:rPr>
                      <w:rFonts w:ascii="Abadi" w:eastAsia="Noto Serif JP" w:hAnsi="Abadi" w:cs="Open Sans"/>
                      <w:b/>
                      <w:i/>
                      <w:iCs/>
                      <w:color w:val="404040" w:themeColor="text1" w:themeTint="BF"/>
                      <w:spacing w:val="12"/>
                      <w:kern w:val="2"/>
                    </w:rPr>
                  </w:pPr>
                  <w:r w:rsidRPr="003C294A">
                    <w:rPr>
                      <w:rFonts w:ascii="Abadi" w:eastAsia="Noto Serif JP" w:hAnsi="Abadi" w:cs="Open Sans"/>
                      <w:b/>
                      <w:i/>
                      <w:iCs/>
                      <w:color w:val="404040" w:themeColor="text1" w:themeTint="BF"/>
                      <w:spacing w:val="12"/>
                      <w:kern w:val="2"/>
                    </w:rPr>
                    <w:t>Database</w:t>
                  </w:r>
                </w:p>
                <w:p w14:paraId="7E6BBC5C" w14:textId="77777777" w:rsidR="005F1C9E" w:rsidRPr="00134707" w:rsidRDefault="005F1C9E" w:rsidP="003C294A">
                  <w:pPr>
                    <w:spacing w:after="0"/>
                    <w:rPr>
                      <w:rFonts w:ascii="Open Sans" w:eastAsia="Noto Serif JP" w:hAnsi="Open Sans" w:cs="Open Sans"/>
                      <w:b/>
                      <w:i/>
                      <w:iCs/>
                      <w:color w:val="404040" w:themeColor="text1" w:themeTint="BF"/>
                      <w:spacing w:val="12"/>
                      <w:kern w:val="2"/>
                      <w:sz w:val="8"/>
                      <w:szCs w:val="8"/>
                    </w:rPr>
                  </w:pPr>
                </w:p>
                <w:p w14:paraId="0626012C" w14:textId="77777777" w:rsidR="005F1C9E" w:rsidRDefault="005F1C9E" w:rsidP="00134707">
                  <w:pPr>
                    <w:spacing w:after="0"/>
                    <w:ind w:left="186"/>
                    <w:rPr>
                      <w:rFonts w:ascii="Open Sans" w:eastAsia="Noto Serif JP" w:hAnsi="Open Sans" w:cs="Open Sans"/>
                      <w:color w:val="000000" w:themeColor="text1"/>
                      <w:sz w:val="20"/>
                      <w:szCs w:val="20"/>
                      <w:lang w:eastAsia="bg-BG"/>
                    </w:rPr>
                  </w:pPr>
                  <w:r w:rsidRPr="003C294A">
                    <w:rPr>
                      <w:rFonts w:ascii="Open Sans" w:eastAsia="Noto Serif JP" w:hAnsi="Open Sans" w:cs="Open Sans"/>
                      <w:color w:val="000000" w:themeColor="text1"/>
                      <w:sz w:val="20"/>
                      <w:szCs w:val="20"/>
                      <w:lang w:eastAsia="bg-BG"/>
                    </w:rPr>
                    <w:t>SQL</w:t>
                  </w:r>
                  <w:r>
                    <w:rPr>
                      <w:rFonts w:ascii="Open Sans" w:eastAsia="Noto Serif JP" w:hAnsi="Open Sans" w:cs="Open Sans"/>
                      <w:color w:val="000000" w:themeColor="text1"/>
                      <w:sz w:val="20"/>
                      <w:szCs w:val="20"/>
                      <w:lang w:eastAsia="bg-BG"/>
                    </w:rPr>
                    <w:t xml:space="preserve">, PostgreSQL, PHP </w:t>
                  </w:r>
                  <w:proofErr w:type="spellStart"/>
                  <w:r>
                    <w:rPr>
                      <w:rFonts w:ascii="Open Sans" w:eastAsia="Noto Serif JP" w:hAnsi="Open Sans" w:cs="Open Sans"/>
                      <w:color w:val="000000" w:themeColor="text1"/>
                      <w:sz w:val="20"/>
                      <w:szCs w:val="20"/>
                      <w:lang w:eastAsia="bg-BG"/>
                    </w:rPr>
                    <w:t>MyAdmin</w:t>
                  </w:r>
                  <w:proofErr w:type="spellEnd"/>
                </w:p>
                <w:p w14:paraId="7B07B040" w14:textId="77777777" w:rsidR="005F1C9E" w:rsidRDefault="005F1C9E" w:rsidP="00134707">
                  <w:pPr>
                    <w:spacing w:after="0"/>
                    <w:ind w:left="186"/>
                    <w:rPr>
                      <w:rFonts w:ascii="Open Sans" w:eastAsia="Noto Serif JP" w:hAnsi="Open Sans" w:cs="Open Sans"/>
                      <w:color w:val="000000" w:themeColor="text1"/>
                      <w:sz w:val="20"/>
                      <w:szCs w:val="20"/>
                      <w:lang w:eastAsia="bg-BG"/>
                    </w:rPr>
                  </w:pPr>
                </w:p>
                <w:p w14:paraId="71017B16" w14:textId="77777777" w:rsidR="005F1C9E" w:rsidRPr="00134707" w:rsidRDefault="005F1C9E" w:rsidP="00134707">
                  <w:pPr>
                    <w:spacing w:after="0"/>
                    <w:ind w:left="186"/>
                    <w:rPr>
                      <w:rFonts w:ascii="Abadi" w:eastAsia="Noto Serif JP" w:hAnsi="Abadi" w:cs="Open Sans"/>
                      <w:b/>
                      <w:i/>
                      <w:iCs/>
                      <w:color w:val="404040" w:themeColor="text1" w:themeTint="BF"/>
                      <w:spacing w:val="12"/>
                      <w:kern w:val="2"/>
                    </w:rPr>
                  </w:pPr>
                  <w:r w:rsidRPr="00134707">
                    <w:rPr>
                      <w:rFonts w:ascii="Abadi" w:eastAsia="Noto Serif JP" w:hAnsi="Abadi" w:cs="Open Sans"/>
                      <w:b/>
                      <w:i/>
                      <w:iCs/>
                      <w:color w:val="404040" w:themeColor="text1" w:themeTint="BF"/>
                      <w:spacing w:val="12"/>
                      <w:kern w:val="2"/>
                    </w:rPr>
                    <w:t>Tools/Framework</w:t>
                  </w:r>
                  <w:r>
                    <w:rPr>
                      <w:rFonts w:ascii="Abadi" w:eastAsia="Noto Serif JP" w:hAnsi="Abadi" w:cs="Open Sans"/>
                      <w:b/>
                      <w:i/>
                      <w:iCs/>
                      <w:color w:val="404040" w:themeColor="text1" w:themeTint="BF"/>
                      <w:spacing w:val="12"/>
                      <w:kern w:val="2"/>
                    </w:rPr>
                    <w:t>/Libraries</w:t>
                  </w:r>
                </w:p>
                <w:p w14:paraId="60DBF44D" w14:textId="77777777" w:rsidR="005F1C9E" w:rsidRPr="00134707" w:rsidRDefault="005F1C9E" w:rsidP="003C294A">
                  <w:pPr>
                    <w:spacing w:after="0"/>
                    <w:ind w:left="186"/>
                    <w:rPr>
                      <w:rFonts w:ascii="Open Sans" w:eastAsia="Noto Serif JP" w:hAnsi="Open Sans" w:cs="Open Sans"/>
                      <w:color w:val="000000" w:themeColor="text1"/>
                      <w:sz w:val="8"/>
                      <w:szCs w:val="8"/>
                      <w:lang w:eastAsia="bg-BG"/>
                    </w:rPr>
                  </w:pPr>
                </w:p>
                <w:p w14:paraId="71380ACE" w14:textId="77777777" w:rsidR="005F1C9E" w:rsidRDefault="005F1C9E" w:rsidP="00134707">
                  <w:pPr>
                    <w:spacing w:after="0" w:line="408" w:lineRule="auto"/>
                    <w:ind w:left="170"/>
                    <w:rPr>
                      <w:rFonts w:ascii="Open Sans" w:eastAsia="Noto Serif JP" w:hAnsi="Open Sans" w:cs="Open Sans"/>
                      <w:color w:val="000000" w:themeColor="text1"/>
                      <w:sz w:val="20"/>
                      <w:szCs w:val="20"/>
                    </w:rPr>
                  </w:pPr>
                  <w:proofErr w:type="spellStart"/>
                  <w:r>
                    <w:rPr>
                      <w:rFonts w:ascii="Open Sans" w:eastAsia="Noto Serif JP" w:hAnsi="Open Sans" w:cs="Open Sans"/>
                      <w:color w:val="000000" w:themeColor="text1"/>
                      <w:sz w:val="20"/>
                      <w:szCs w:val="20"/>
                      <w:lang w:eastAsia="bg-BG"/>
                    </w:rPr>
                    <w:t>Booststrap</w:t>
                  </w:r>
                  <w:proofErr w:type="spellEnd"/>
                  <w:r w:rsidRPr="00DF4BBC">
                    <w:rPr>
                      <w:rFonts w:ascii="Open Sans" w:eastAsia="Noto Serif JP" w:hAnsi="Open Sans" w:cs="Open Sans"/>
                      <w:color w:val="000000" w:themeColor="text1"/>
                      <w:sz w:val="20"/>
                      <w:szCs w:val="20"/>
                      <w:lang w:eastAsia="bg-BG"/>
                    </w:rPr>
                    <w:t xml:space="preserve"> </w:t>
                  </w:r>
                  <w:r>
                    <w:rPr>
                      <w:rFonts w:ascii="Open Sans" w:eastAsia="Noto Serif JP" w:hAnsi="Open Sans" w:cs="Open Sans"/>
                      <w:color w:val="000000" w:themeColor="text1"/>
                      <w:sz w:val="20"/>
                      <w:szCs w:val="20"/>
                      <w:lang w:eastAsia="bg-BG"/>
                    </w:rPr>
                    <w:t xml:space="preserve">/ </w:t>
                  </w:r>
                  <w:proofErr w:type="spellStart"/>
                  <w:r>
                    <w:rPr>
                      <w:rFonts w:ascii="Open Sans" w:eastAsia="Noto Serif JP" w:hAnsi="Open Sans" w:cs="Open Sans"/>
                      <w:color w:val="000000" w:themeColor="text1"/>
                      <w:sz w:val="20"/>
                      <w:szCs w:val="20"/>
                      <w:lang w:eastAsia="bg-BG"/>
                    </w:rPr>
                    <w:t>JQuery</w:t>
                  </w:r>
                  <w:proofErr w:type="spellEnd"/>
                  <w:r>
                    <w:rPr>
                      <w:rFonts w:ascii="Open Sans" w:eastAsia="Noto Serif JP" w:hAnsi="Open Sans" w:cs="Open Sans"/>
                      <w:color w:val="000000" w:themeColor="text1"/>
                      <w:sz w:val="20"/>
                      <w:szCs w:val="20"/>
                      <w:lang w:eastAsia="bg-BG"/>
                    </w:rPr>
                    <w:t xml:space="preserve"> / Git</w:t>
                  </w:r>
                  <w:r w:rsidRPr="00DF4BBC">
                    <w:rPr>
                      <w:rFonts w:ascii="Open Sans" w:eastAsia="Noto Serif JP" w:hAnsi="Open Sans" w:cs="Open Sans"/>
                      <w:color w:val="000000" w:themeColor="text1"/>
                      <w:sz w:val="20"/>
                      <w:szCs w:val="20"/>
                      <w:lang w:eastAsia="bg-BG"/>
                    </w:rPr>
                    <w:t xml:space="preserve"> / </w:t>
                  </w:r>
                  <w:r>
                    <w:rPr>
                      <w:rFonts w:ascii="Open Sans" w:eastAsia="Noto Serif JP" w:hAnsi="Open Sans" w:cs="Open Sans"/>
                      <w:color w:val="000000" w:themeColor="text1"/>
                      <w:sz w:val="20"/>
                      <w:szCs w:val="20"/>
                      <w:lang w:eastAsia="bg-BG"/>
                    </w:rPr>
                    <w:t>GitHub</w:t>
                  </w:r>
                  <w:r w:rsidRPr="00DF4BBC">
                    <w:rPr>
                      <w:rFonts w:ascii="Open Sans" w:eastAsia="Noto Serif JP" w:hAnsi="Open Sans" w:cs="Open Sans"/>
                      <w:color w:val="000000" w:themeColor="text1"/>
                      <w:sz w:val="20"/>
                      <w:szCs w:val="20"/>
                      <w:lang w:eastAsia="bg-BG"/>
                    </w:rPr>
                    <w:t xml:space="preserve"> / </w:t>
                  </w:r>
                  <w:r>
                    <w:rPr>
                      <w:rFonts w:ascii="Open Sans" w:eastAsia="Noto Serif JP" w:hAnsi="Open Sans" w:cs="Open Sans"/>
                      <w:color w:val="000000" w:themeColor="text1"/>
                      <w:sz w:val="20"/>
                      <w:szCs w:val="20"/>
                      <w:lang w:eastAsia="bg-BG"/>
                    </w:rPr>
                    <w:t xml:space="preserve">Version Control / </w:t>
                  </w:r>
                  <w:r w:rsidRPr="00DF4BBC">
                    <w:rPr>
                      <w:rFonts w:ascii="Open Sans" w:eastAsia="Noto Serif JP" w:hAnsi="Open Sans" w:cs="Open Sans"/>
                      <w:color w:val="000000" w:themeColor="text1"/>
                      <w:sz w:val="20"/>
                      <w:szCs w:val="20"/>
                      <w:lang w:eastAsia="bg-BG"/>
                    </w:rPr>
                    <w:t>Visual Basic</w:t>
                  </w:r>
                  <w:r>
                    <w:rPr>
                      <w:rFonts w:ascii="Open Sans" w:eastAsia="Noto Serif JP" w:hAnsi="Open Sans" w:cs="Open Sans"/>
                      <w:color w:val="000000" w:themeColor="text1"/>
                      <w:sz w:val="20"/>
                      <w:szCs w:val="20"/>
                      <w:lang w:eastAsia="bg-BG"/>
                    </w:rPr>
                    <w:t xml:space="preserve"> / Express.JS</w:t>
                  </w:r>
                  <w:r w:rsidRPr="00DF4BBC">
                    <w:rPr>
                      <w:rFonts w:ascii="Open Sans" w:eastAsia="Noto Serif JP" w:hAnsi="Open Sans" w:cs="Open Sans"/>
                      <w:color w:val="000000" w:themeColor="text1"/>
                      <w:sz w:val="20"/>
                      <w:szCs w:val="20"/>
                      <w:lang w:eastAsia="bg-BG"/>
                    </w:rPr>
                    <w:t xml:space="preserve"> / </w:t>
                  </w:r>
                  <w:r>
                    <w:rPr>
                      <w:rFonts w:ascii="Open Sans" w:eastAsia="Noto Serif JP" w:hAnsi="Open Sans" w:cs="Open Sans"/>
                      <w:color w:val="000000" w:themeColor="text1"/>
                      <w:sz w:val="20"/>
                      <w:szCs w:val="20"/>
                      <w:lang w:eastAsia="bg-BG"/>
                    </w:rPr>
                    <w:t xml:space="preserve">Node.JS / </w:t>
                  </w:r>
                  <w:r>
                    <w:rPr>
                      <w:rFonts w:ascii="Open Sans" w:eastAsia="Noto Serif JP" w:hAnsi="Open Sans" w:cs="Open Sans"/>
                      <w:color w:val="000000" w:themeColor="text1"/>
                      <w:sz w:val="20"/>
                      <w:szCs w:val="20"/>
                    </w:rPr>
                    <w:t>API / Unix Command Line / React Native / JSON / EJS</w:t>
                  </w:r>
                </w:p>
                <w:p w14:paraId="45BBC649" w14:textId="121AAE5F" w:rsidR="005F1C9E" w:rsidRPr="003C294A" w:rsidRDefault="005F1C9E" w:rsidP="00277CD8">
                  <w:pPr>
                    <w:spacing w:after="0"/>
                    <w:ind w:left="186"/>
                    <w:rPr>
                      <w:rFonts w:ascii="Abadi" w:eastAsia="Noto Serif JP" w:hAnsi="Abadi" w:cs="Open Sans"/>
                      <w:b/>
                      <w:i/>
                      <w:iCs/>
                      <w:color w:val="000000" w:themeColor="text1"/>
                      <w:sz w:val="28"/>
                      <w:szCs w:val="28"/>
                    </w:rPr>
                  </w:pPr>
                </w:p>
              </w:tc>
            </w:tr>
            <w:tr w:rsidR="005F1C9E" w:rsidRPr="005433A2" w14:paraId="76E0AC4F" w14:textId="77777777" w:rsidTr="00C63D0A">
              <w:trPr>
                <w:trHeight w:val="61"/>
              </w:trPr>
              <w:tc>
                <w:tcPr>
                  <w:tcW w:w="3545" w:type="dxa"/>
                  <w:gridSpan w:val="2"/>
                  <w:shd w:val="clear" w:color="auto" w:fill="FFFFFF" w:themeFill="background1"/>
                </w:tcPr>
                <w:p w14:paraId="1637D485" w14:textId="77777777" w:rsidR="005F1C9E" w:rsidRPr="00F71F15" w:rsidRDefault="005F1C9E" w:rsidP="00C561D7">
                  <w:pPr>
                    <w:spacing w:after="0" w:line="360" w:lineRule="auto"/>
                    <w:ind w:left="170"/>
                    <w:rPr>
                      <w:rFonts w:ascii="Open Sans" w:eastAsia="Noto Serif JP" w:hAnsi="Open Sans" w:cs="Open Sans"/>
                      <w:b/>
                      <w:color w:val="000000" w:themeColor="text1"/>
                      <w:sz w:val="8"/>
                      <w:szCs w:val="8"/>
                    </w:rPr>
                  </w:pPr>
                </w:p>
              </w:tc>
            </w:tr>
            <w:tr w:rsidR="005F1C9E" w:rsidRPr="005433A2" w14:paraId="2A0094D3" w14:textId="77777777" w:rsidTr="00BF3FB9">
              <w:trPr>
                <w:trHeight w:val="3322"/>
              </w:trPr>
              <w:tc>
                <w:tcPr>
                  <w:tcW w:w="3545" w:type="dxa"/>
                  <w:gridSpan w:val="2"/>
                  <w:shd w:val="clear" w:color="auto" w:fill="FFFFFF" w:themeFill="background1"/>
                </w:tcPr>
                <w:p w14:paraId="243F432B" w14:textId="459216A0" w:rsidR="005F1C9E" w:rsidRPr="005433A2" w:rsidRDefault="005F1C9E" w:rsidP="00134707">
                  <w:pPr>
                    <w:spacing w:after="0" w:line="408" w:lineRule="auto"/>
                    <w:ind w:left="170"/>
                    <w:rPr>
                      <w:rFonts w:ascii="Open Sans" w:eastAsia="Noto Serif JP" w:hAnsi="Open Sans" w:cs="Open Sans"/>
                      <w:color w:val="000000" w:themeColor="text1"/>
                      <w:sz w:val="20"/>
                      <w:szCs w:val="20"/>
                    </w:rPr>
                  </w:pPr>
                </w:p>
              </w:tc>
            </w:tr>
          </w:tbl>
          <w:p w14:paraId="26F5FA5A" w14:textId="4DE277DB" w:rsidR="00F20A45" w:rsidRDefault="00F20A45" w:rsidP="00F20A45">
            <w:pPr>
              <w:spacing w:after="0"/>
              <w:ind w:left="186"/>
              <w:rPr>
                <w:rFonts w:ascii="Bebas Neue" w:eastAsia="Noto Serif JP" w:hAnsi="Bebas Neue" w:cs="Open Sans"/>
                <w:bCs/>
                <w:color w:val="404040" w:themeColor="text1" w:themeTint="BF"/>
                <w:spacing w:val="12"/>
                <w:kern w:val="2"/>
                <w:sz w:val="28"/>
                <w:szCs w:val="28"/>
              </w:rPr>
            </w:pPr>
            <w:r>
              <w:rPr>
                <w:rFonts w:ascii="Bebas Neue" w:eastAsia="Noto Serif JP" w:hAnsi="Bebas Neue" w:cs="Open Sans"/>
                <w:bCs/>
                <w:color w:val="404040" w:themeColor="text1" w:themeTint="BF"/>
                <w:spacing w:val="12"/>
                <w:kern w:val="2"/>
                <w:sz w:val="28"/>
                <w:szCs w:val="28"/>
              </w:rPr>
              <w:t>References</w:t>
            </w:r>
          </w:p>
          <w:p w14:paraId="07463010" w14:textId="77777777" w:rsidR="00DD3FB1" w:rsidRDefault="00F20A45" w:rsidP="005E1E73">
            <w:pPr>
              <w:spacing w:after="0" w:line="240" w:lineRule="auto"/>
              <w:rPr>
                <w:rFonts w:ascii="Open Sans" w:eastAsia="Noto Serif JP" w:hAnsi="Open Sans" w:cs="Open Sans"/>
                <w:sz w:val="20"/>
                <w:szCs w:val="20"/>
              </w:rPr>
            </w:pPr>
            <w:r>
              <w:rPr>
                <w:rFonts w:ascii="Open Sans" w:eastAsia="Noto Serif JP" w:hAnsi="Open Sans" w:cs="Open Sans"/>
                <w:sz w:val="20"/>
                <w:szCs w:val="20"/>
              </w:rPr>
              <w:t xml:space="preserve">   </w:t>
            </w:r>
          </w:p>
          <w:p w14:paraId="1035E39F" w14:textId="4DED82B4" w:rsidR="00F20A45" w:rsidRPr="005433A2" w:rsidRDefault="00F20A45" w:rsidP="005E1E73">
            <w:pPr>
              <w:spacing w:after="0" w:line="240" w:lineRule="auto"/>
              <w:rPr>
                <w:rFonts w:ascii="Open Sans" w:eastAsia="Noto Serif JP" w:hAnsi="Open Sans" w:cs="Open Sans"/>
                <w:sz w:val="20"/>
                <w:szCs w:val="20"/>
              </w:rPr>
            </w:pPr>
            <w:r>
              <w:rPr>
                <w:rFonts w:ascii="Open Sans" w:eastAsia="Noto Serif JP" w:hAnsi="Open Sans" w:cs="Open Sans"/>
                <w:sz w:val="20"/>
                <w:szCs w:val="20"/>
              </w:rPr>
              <w:t xml:space="preserve">    Available upon request</w:t>
            </w:r>
          </w:p>
        </w:tc>
      </w:tr>
      <w:tr w:rsidR="005F1C9E" w:rsidRPr="005433A2" w14:paraId="36047DB2" w14:textId="77777777" w:rsidTr="004E62CB">
        <w:tblPrEx>
          <w:tblLook w:val="04A0" w:firstRow="1" w:lastRow="0" w:firstColumn="1" w:lastColumn="0" w:noHBand="0" w:noVBand="1"/>
        </w:tblPrEx>
        <w:trPr>
          <w:gridAfter w:val="1"/>
          <w:wAfter w:w="48" w:type="dxa"/>
          <w:trHeight w:val="12309"/>
        </w:trPr>
        <w:tc>
          <w:tcPr>
            <w:tcW w:w="8075" w:type="dxa"/>
            <w:tcBorders>
              <w:right w:val="single" w:sz="4" w:space="0" w:color="D0CECE"/>
            </w:tcBorders>
          </w:tcPr>
          <w:p w14:paraId="3828CF36" w14:textId="77777777" w:rsidR="005F1C9E" w:rsidRPr="005433A2" w:rsidRDefault="005F1C9E" w:rsidP="005E1E73">
            <w:pPr>
              <w:spacing w:after="0"/>
              <w:rPr>
                <w:rFonts w:ascii="Open Sans" w:eastAsia="Noto Serif JP" w:hAnsi="Open Sans" w:cs="Open Sans"/>
                <w:b/>
                <w:bCs/>
                <w:color w:val="FFFFFF" w:themeColor="background1"/>
                <w:sz w:val="16"/>
                <w:szCs w:val="16"/>
              </w:rPr>
            </w:pPr>
          </w:p>
        </w:tc>
        <w:tc>
          <w:tcPr>
            <w:tcW w:w="3544" w:type="dxa"/>
            <w:tcBorders>
              <w:left w:val="single" w:sz="4" w:space="0" w:color="D0CECE"/>
            </w:tcBorders>
          </w:tcPr>
          <w:p w14:paraId="10A21B78" w14:textId="77777777" w:rsidR="005F1C9E" w:rsidRPr="005433A2" w:rsidRDefault="005F1C9E" w:rsidP="00DD3FB1">
            <w:pPr>
              <w:spacing w:after="0"/>
              <w:ind w:right="39"/>
              <w:rPr>
                <w:rFonts w:ascii="Open Sans" w:eastAsia="Noto Serif JP" w:hAnsi="Open Sans" w:cs="Open Sans"/>
                <w:color w:val="000000" w:themeColor="text1"/>
                <w:sz w:val="20"/>
                <w:szCs w:val="20"/>
              </w:rPr>
            </w:pPr>
          </w:p>
        </w:tc>
      </w:tr>
      <w:tr w:rsidR="00C66D8B" w14:paraId="0BF29B30" w14:textId="77777777" w:rsidTr="00C66D8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11662" w:type="dxa"/>
            <w:gridSpan w:val="3"/>
            <w:tcBorders>
              <w:top w:val="nil"/>
              <w:left w:val="nil"/>
              <w:bottom w:val="nil"/>
              <w:right w:val="nil"/>
            </w:tcBorders>
            <w:tcMar>
              <w:top w:w="1134" w:type="dxa"/>
              <w:left w:w="1134" w:type="dxa"/>
              <w:bottom w:w="567" w:type="dxa"/>
              <w:right w:w="1134" w:type="dxa"/>
            </w:tcMar>
            <w:vAlign w:val="center"/>
          </w:tcPr>
          <w:p w14:paraId="20482CFD" w14:textId="47E0E58F" w:rsidR="00C66D8B" w:rsidRDefault="00C66D8B" w:rsidP="00C66D8B">
            <w:pPr>
              <w:spacing w:after="0" w:line="240" w:lineRule="auto"/>
              <w:rPr>
                <w:sz w:val="28"/>
                <w:szCs w:val="28"/>
              </w:rPr>
            </w:pPr>
            <w:bookmarkStart w:id="0" w:name="OLE_LINK3"/>
            <w:bookmarkStart w:id="1" w:name="OLE_LINK4"/>
          </w:p>
        </w:tc>
      </w:tr>
      <w:bookmarkEnd w:id="0"/>
      <w:bookmarkEnd w:id="1"/>
    </w:tbl>
    <w:p w14:paraId="39B837D3" w14:textId="67450145" w:rsidR="0007468C" w:rsidRPr="00C66D8B" w:rsidRDefault="0007468C" w:rsidP="00C66D8B">
      <w:pPr>
        <w:spacing w:after="0" w:line="240" w:lineRule="auto"/>
        <w:rPr>
          <w:rFonts w:ascii="Poppins" w:hAnsi="Poppins" w:cs="Poppins"/>
          <w:sz w:val="2"/>
          <w:szCs w:val="2"/>
        </w:rPr>
      </w:pPr>
    </w:p>
    <w:sectPr w:rsidR="0007468C" w:rsidRPr="00C66D8B" w:rsidSect="00641F6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284" w:right="284" w:bottom="0" w:left="284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E929BD" w14:textId="77777777" w:rsidR="00265F87" w:rsidRDefault="00265F87" w:rsidP="00706122">
      <w:pPr>
        <w:spacing w:after="0" w:line="240" w:lineRule="auto"/>
      </w:pPr>
      <w:r>
        <w:separator/>
      </w:r>
    </w:p>
  </w:endnote>
  <w:endnote w:type="continuationSeparator" w:id="0">
    <w:p w14:paraId="78D36315" w14:textId="77777777" w:rsidR="00265F87" w:rsidRDefault="00265F87" w:rsidP="007061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Nunito">
    <w:altName w:val="Nunito"/>
    <w:charset w:val="00"/>
    <w:family w:val="auto"/>
    <w:pitch w:val="variable"/>
    <w:sig w:usb0="A00002FF" w:usb1="5000204B" w:usb2="00000000" w:usb3="00000000" w:csb0="00000197" w:csb1="00000000"/>
  </w:font>
  <w:font w:name="Noto Serif JP">
    <w:panose1 w:val="00000000000000000000"/>
    <w:charset w:val="80"/>
    <w:family w:val="roman"/>
    <w:notTrueType/>
    <w:pitch w:val="variable"/>
    <w:sig w:usb0="20000287" w:usb1="2ADF3C10" w:usb2="00000016" w:usb3="00000000" w:csb0="00060107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Bebas Neue">
    <w:charset w:val="00"/>
    <w:family w:val="swiss"/>
    <w:pitch w:val="variable"/>
    <w:sig w:usb0="00000007" w:usb1="00000001" w:usb2="00000000" w:usb3="00000000" w:csb0="00000093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4EE81A" w14:textId="77777777" w:rsidR="00706122" w:rsidRDefault="0070612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D6E9D5" w14:textId="77777777" w:rsidR="00706122" w:rsidRDefault="0070612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3DC352" w14:textId="77777777" w:rsidR="00706122" w:rsidRDefault="007061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8CA655" w14:textId="77777777" w:rsidR="00265F87" w:rsidRDefault="00265F87" w:rsidP="00706122">
      <w:pPr>
        <w:spacing w:after="0" w:line="240" w:lineRule="auto"/>
      </w:pPr>
      <w:r>
        <w:separator/>
      </w:r>
    </w:p>
  </w:footnote>
  <w:footnote w:type="continuationSeparator" w:id="0">
    <w:p w14:paraId="6A67A111" w14:textId="77777777" w:rsidR="00265F87" w:rsidRDefault="00265F87" w:rsidP="007061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BBC837" w14:textId="77777777" w:rsidR="00706122" w:rsidRDefault="0070612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A6A58D" w14:textId="77777777" w:rsidR="00706122" w:rsidRDefault="0070612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D4A97A" w14:textId="77777777" w:rsidR="00706122" w:rsidRDefault="0070612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1" type="#_x0000_t75" alt="Shape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Description automatically generated with low confidence" style="width:17.85pt;height:17.85pt;visibility:visible;mso-wrap-style:square" o:bullet="t">
        <v:imagedata r:id="rId1" o:title="Shape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&#10;Description automatically generated with low confidence"/>
      </v:shape>
    </w:pict>
  </w:numPicBullet>
  <w:abstractNum w:abstractNumId="0" w15:restartNumberingAfterBreak="0">
    <w:nsid w:val="03767B49"/>
    <w:multiLevelType w:val="hybridMultilevel"/>
    <w:tmpl w:val="ED98979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163F4D"/>
    <w:multiLevelType w:val="hybridMultilevel"/>
    <w:tmpl w:val="824285E2"/>
    <w:lvl w:ilvl="0" w:tplc="40090001">
      <w:start w:val="1"/>
      <w:numFmt w:val="bullet"/>
      <w:lvlText w:val=""/>
      <w:lvlJc w:val="left"/>
      <w:pPr>
        <w:ind w:left="1712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43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15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87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59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31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03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75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472" w:hanging="360"/>
      </w:pPr>
      <w:rPr>
        <w:rFonts w:ascii="Wingdings" w:hAnsi="Wingdings" w:hint="default"/>
      </w:rPr>
    </w:lvl>
  </w:abstractNum>
  <w:abstractNum w:abstractNumId="2" w15:restartNumberingAfterBreak="0">
    <w:nsid w:val="1C5C2959"/>
    <w:multiLevelType w:val="hybridMultilevel"/>
    <w:tmpl w:val="C9008EA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510DF8"/>
    <w:multiLevelType w:val="hybridMultilevel"/>
    <w:tmpl w:val="369EC68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605C6B"/>
    <w:multiLevelType w:val="multilevel"/>
    <w:tmpl w:val="23BADA02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404040" w:themeColor="text1" w:themeTint="BF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29DA507E"/>
    <w:multiLevelType w:val="hybridMultilevel"/>
    <w:tmpl w:val="5A3C360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4A7F77"/>
    <w:multiLevelType w:val="multilevel"/>
    <w:tmpl w:val="6B76F92A"/>
    <w:lvl w:ilvl="0">
      <w:start w:val="1"/>
      <w:numFmt w:val="bullet"/>
      <w:lvlText w:val="•"/>
      <w:lvlJc w:val="left"/>
      <w:pPr>
        <w:tabs>
          <w:tab w:val="num" w:pos="1069"/>
        </w:tabs>
        <w:ind w:left="1069" w:hanging="360"/>
      </w:pPr>
      <w:rPr>
        <w:rFonts w:ascii="Arial" w:hAnsi="Arial" w:cs="Times New Roman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789"/>
        </w:tabs>
        <w:ind w:left="1789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509"/>
        </w:tabs>
        <w:ind w:left="2509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3229"/>
        </w:tabs>
        <w:ind w:left="3229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949"/>
        </w:tabs>
        <w:ind w:left="3949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669"/>
        </w:tabs>
        <w:ind w:left="4669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389"/>
        </w:tabs>
        <w:ind w:left="5389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6109"/>
        </w:tabs>
        <w:ind w:left="6109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829"/>
        </w:tabs>
        <w:ind w:left="6829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69538E3"/>
    <w:multiLevelType w:val="hybridMultilevel"/>
    <w:tmpl w:val="0E1EDCEC"/>
    <w:lvl w:ilvl="0" w:tplc="063A2A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E144235"/>
    <w:multiLevelType w:val="hybridMultilevel"/>
    <w:tmpl w:val="6014454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2E7045"/>
    <w:multiLevelType w:val="hybridMultilevel"/>
    <w:tmpl w:val="47CCC9DE"/>
    <w:lvl w:ilvl="0" w:tplc="C6ECD4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7630C5"/>
    <w:multiLevelType w:val="hybridMultilevel"/>
    <w:tmpl w:val="41A6E40E"/>
    <w:lvl w:ilvl="0" w:tplc="8F808DD2">
      <w:start w:val="1"/>
      <w:numFmt w:val="bullet"/>
      <w:lvlText w:val="•"/>
      <w:lvlJc w:val="left"/>
      <w:pPr>
        <w:ind w:left="720" w:hanging="360"/>
      </w:pPr>
      <w:rPr>
        <w:rFonts w:ascii="Arial" w:hAnsi="Aria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721719"/>
    <w:multiLevelType w:val="hybridMultilevel"/>
    <w:tmpl w:val="D72C37E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B15A3B"/>
    <w:multiLevelType w:val="hybridMultilevel"/>
    <w:tmpl w:val="983838D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38538043">
    <w:abstractNumId w:val="6"/>
  </w:num>
  <w:num w:numId="2" w16cid:durableId="1376468840">
    <w:abstractNumId w:val="10"/>
  </w:num>
  <w:num w:numId="3" w16cid:durableId="1904945435">
    <w:abstractNumId w:val="9"/>
  </w:num>
  <w:num w:numId="4" w16cid:durableId="694424001">
    <w:abstractNumId w:val="7"/>
  </w:num>
  <w:num w:numId="5" w16cid:durableId="47844815">
    <w:abstractNumId w:val="5"/>
  </w:num>
  <w:num w:numId="6" w16cid:durableId="1781220890">
    <w:abstractNumId w:val="3"/>
  </w:num>
  <w:num w:numId="7" w16cid:durableId="265424348">
    <w:abstractNumId w:val="4"/>
  </w:num>
  <w:num w:numId="8" w16cid:durableId="615716774">
    <w:abstractNumId w:val="1"/>
  </w:num>
  <w:num w:numId="9" w16cid:durableId="762335447">
    <w:abstractNumId w:val="0"/>
  </w:num>
  <w:num w:numId="10" w16cid:durableId="693506419">
    <w:abstractNumId w:val="2"/>
  </w:num>
  <w:num w:numId="11" w16cid:durableId="1409961197">
    <w:abstractNumId w:val="11"/>
  </w:num>
  <w:num w:numId="12" w16cid:durableId="1837722003">
    <w:abstractNumId w:val="12"/>
  </w:num>
  <w:num w:numId="13" w16cid:durableId="185958827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ztzC3NDQyMTe1NDVW0lEKTi0uzszPAykwqgUA11miwSwAAAA="/>
  </w:docVars>
  <w:rsids>
    <w:rsidRoot w:val="00923F15"/>
    <w:rsid w:val="00031688"/>
    <w:rsid w:val="0004142C"/>
    <w:rsid w:val="00056CF6"/>
    <w:rsid w:val="00057871"/>
    <w:rsid w:val="0007468C"/>
    <w:rsid w:val="000874FB"/>
    <w:rsid w:val="000A3300"/>
    <w:rsid w:val="000C6F3F"/>
    <w:rsid w:val="000E1DAC"/>
    <w:rsid w:val="000F7F27"/>
    <w:rsid w:val="0010087C"/>
    <w:rsid w:val="00105C84"/>
    <w:rsid w:val="00112888"/>
    <w:rsid w:val="0011395D"/>
    <w:rsid w:val="0012161B"/>
    <w:rsid w:val="00134707"/>
    <w:rsid w:val="001348B8"/>
    <w:rsid w:val="00143339"/>
    <w:rsid w:val="00145B69"/>
    <w:rsid w:val="001819AE"/>
    <w:rsid w:val="00182701"/>
    <w:rsid w:val="0018334F"/>
    <w:rsid w:val="00186F46"/>
    <w:rsid w:val="001A035D"/>
    <w:rsid w:val="001A057E"/>
    <w:rsid w:val="001C5B40"/>
    <w:rsid w:val="001E718F"/>
    <w:rsid w:val="001E781F"/>
    <w:rsid w:val="001F1A34"/>
    <w:rsid w:val="001F5A4A"/>
    <w:rsid w:val="00200643"/>
    <w:rsid w:val="002032AA"/>
    <w:rsid w:val="002172D2"/>
    <w:rsid w:val="002207EB"/>
    <w:rsid w:val="00243E45"/>
    <w:rsid w:val="00250FE2"/>
    <w:rsid w:val="00262E69"/>
    <w:rsid w:val="00265F87"/>
    <w:rsid w:val="002710C4"/>
    <w:rsid w:val="00273B57"/>
    <w:rsid w:val="002769CB"/>
    <w:rsid w:val="00277CD8"/>
    <w:rsid w:val="00282B5C"/>
    <w:rsid w:val="0028599D"/>
    <w:rsid w:val="00292F1E"/>
    <w:rsid w:val="0029472F"/>
    <w:rsid w:val="002A6A93"/>
    <w:rsid w:val="002C6149"/>
    <w:rsid w:val="002E6D56"/>
    <w:rsid w:val="002F1E12"/>
    <w:rsid w:val="003007D1"/>
    <w:rsid w:val="003021DB"/>
    <w:rsid w:val="003033F3"/>
    <w:rsid w:val="00304218"/>
    <w:rsid w:val="003214BB"/>
    <w:rsid w:val="00341695"/>
    <w:rsid w:val="00346B9C"/>
    <w:rsid w:val="0035283C"/>
    <w:rsid w:val="00352985"/>
    <w:rsid w:val="00361C5B"/>
    <w:rsid w:val="00395F64"/>
    <w:rsid w:val="003C18E4"/>
    <w:rsid w:val="003C294A"/>
    <w:rsid w:val="003D7D17"/>
    <w:rsid w:val="003E08F4"/>
    <w:rsid w:val="003E148D"/>
    <w:rsid w:val="003E4D02"/>
    <w:rsid w:val="003E6922"/>
    <w:rsid w:val="003F306C"/>
    <w:rsid w:val="0042444E"/>
    <w:rsid w:val="00434A2D"/>
    <w:rsid w:val="00435573"/>
    <w:rsid w:val="00437516"/>
    <w:rsid w:val="00452BB9"/>
    <w:rsid w:val="00464819"/>
    <w:rsid w:val="00491B35"/>
    <w:rsid w:val="00491D96"/>
    <w:rsid w:val="004A7A3C"/>
    <w:rsid w:val="004C208D"/>
    <w:rsid w:val="004C3791"/>
    <w:rsid w:val="004C5371"/>
    <w:rsid w:val="004D4AEA"/>
    <w:rsid w:val="004E4CB3"/>
    <w:rsid w:val="004E62CB"/>
    <w:rsid w:val="00500067"/>
    <w:rsid w:val="00505C3D"/>
    <w:rsid w:val="00526B2E"/>
    <w:rsid w:val="005433A2"/>
    <w:rsid w:val="005500F0"/>
    <w:rsid w:val="005516CA"/>
    <w:rsid w:val="0055391E"/>
    <w:rsid w:val="005A70AD"/>
    <w:rsid w:val="005C0889"/>
    <w:rsid w:val="005D593D"/>
    <w:rsid w:val="005D7AFB"/>
    <w:rsid w:val="005E1E73"/>
    <w:rsid w:val="005E44A1"/>
    <w:rsid w:val="005F1C9E"/>
    <w:rsid w:val="005F3DAA"/>
    <w:rsid w:val="005F6910"/>
    <w:rsid w:val="00607D66"/>
    <w:rsid w:val="006365B5"/>
    <w:rsid w:val="00641DE8"/>
    <w:rsid w:val="00641F65"/>
    <w:rsid w:val="00672A15"/>
    <w:rsid w:val="00672F72"/>
    <w:rsid w:val="006766A2"/>
    <w:rsid w:val="0067712F"/>
    <w:rsid w:val="00680D22"/>
    <w:rsid w:val="0068654E"/>
    <w:rsid w:val="00694FFC"/>
    <w:rsid w:val="006B0E1A"/>
    <w:rsid w:val="006C1248"/>
    <w:rsid w:val="006E0F06"/>
    <w:rsid w:val="006E258E"/>
    <w:rsid w:val="006F1B0C"/>
    <w:rsid w:val="00706122"/>
    <w:rsid w:val="00715E49"/>
    <w:rsid w:val="00724A3B"/>
    <w:rsid w:val="00737EA0"/>
    <w:rsid w:val="0074056F"/>
    <w:rsid w:val="00774E20"/>
    <w:rsid w:val="007A30E0"/>
    <w:rsid w:val="007A5FD2"/>
    <w:rsid w:val="007C3138"/>
    <w:rsid w:val="007C7740"/>
    <w:rsid w:val="007C78C7"/>
    <w:rsid w:val="008041E2"/>
    <w:rsid w:val="0082328D"/>
    <w:rsid w:val="00837829"/>
    <w:rsid w:val="0084795E"/>
    <w:rsid w:val="00850378"/>
    <w:rsid w:val="00850E34"/>
    <w:rsid w:val="00872955"/>
    <w:rsid w:val="00874A63"/>
    <w:rsid w:val="008C2070"/>
    <w:rsid w:val="008C786B"/>
    <w:rsid w:val="00905269"/>
    <w:rsid w:val="00923F15"/>
    <w:rsid w:val="009255DC"/>
    <w:rsid w:val="00926816"/>
    <w:rsid w:val="00961BA2"/>
    <w:rsid w:val="00974019"/>
    <w:rsid w:val="009A6C05"/>
    <w:rsid w:val="009D1EEB"/>
    <w:rsid w:val="009D617C"/>
    <w:rsid w:val="009D61D3"/>
    <w:rsid w:val="009F7DE4"/>
    <w:rsid w:val="00A04821"/>
    <w:rsid w:val="00A124E8"/>
    <w:rsid w:val="00A131DA"/>
    <w:rsid w:val="00A13E26"/>
    <w:rsid w:val="00A22AE6"/>
    <w:rsid w:val="00A238F9"/>
    <w:rsid w:val="00A40EC9"/>
    <w:rsid w:val="00A479B1"/>
    <w:rsid w:val="00A47B05"/>
    <w:rsid w:val="00A7106C"/>
    <w:rsid w:val="00AB7276"/>
    <w:rsid w:val="00AD3F5A"/>
    <w:rsid w:val="00AD69C3"/>
    <w:rsid w:val="00AE35FE"/>
    <w:rsid w:val="00AE3A44"/>
    <w:rsid w:val="00AE4AAA"/>
    <w:rsid w:val="00AF30A0"/>
    <w:rsid w:val="00B27FD5"/>
    <w:rsid w:val="00B340D3"/>
    <w:rsid w:val="00B43F24"/>
    <w:rsid w:val="00B457EC"/>
    <w:rsid w:val="00B62920"/>
    <w:rsid w:val="00B708CA"/>
    <w:rsid w:val="00B83309"/>
    <w:rsid w:val="00B86D57"/>
    <w:rsid w:val="00BA47D1"/>
    <w:rsid w:val="00BA53C5"/>
    <w:rsid w:val="00BA5D00"/>
    <w:rsid w:val="00BC36F5"/>
    <w:rsid w:val="00BD66BD"/>
    <w:rsid w:val="00BF3DB6"/>
    <w:rsid w:val="00BF3FB9"/>
    <w:rsid w:val="00BF6C0D"/>
    <w:rsid w:val="00C03861"/>
    <w:rsid w:val="00C03F87"/>
    <w:rsid w:val="00C10E88"/>
    <w:rsid w:val="00C160AC"/>
    <w:rsid w:val="00C30E31"/>
    <w:rsid w:val="00C3118F"/>
    <w:rsid w:val="00C561D7"/>
    <w:rsid w:val="00C61E7C"/>
    <w:rsid w:val="00C66D8B"/>
    <w:rsid w:val="00C777EA"/>
    <w:rsid w:val="00CA12AB"/>
    <w:rsid w:val="00CB67E9"/>
    <w:rsid w:val="00CC26DD"/>
    <w:rsid w:val="00CE131D"/>
    <w:rsid w:val="00CE5194"/>
    <w:rsid w:val="00CF28F6"/>
    <w:rsid w:val="00D1664B"/>
    <w:rsid w:val="00D27360"/>
    <w:rsid w:val="00D304DC"/>
    <w:rsid w:val="00D31AD6"/>
    <w:rsid w:val="00D36F23"/>
    <w:rsid w:val="00D375D4"/>
    <w:rsid w:val="00D41E2F"/>
    <w:rsid w:val="00D46B53"/>
    <w:rsid w:val="00D55264"/>
    <w:rsid w:val="00D64C2B"/>
    <w:rsid w:val="00D7588F"/>
    <w:rsid w:val="00D8154D"/>
    <w:rsid w:val="00D863F5"/>
    <w:rsid w:val="00DB3396"/>
    <w:rsid w:val="00DB7B8A"/>
    <w:rsid w:val="00DC4EA5"/>
    <w:rsid w:val="00DD3AC1"/>
    <w:rsid w:val="00DD3FB1"/>
    <w:rsid w:val="00DE25AC"/>
    <w:rsid w:val="00DE48BF"/>
    <w:rsid w:val="00DF4BBC"/>
    <w:rsid w:val="00E03B20"/>
    <w:rsid w:val="00E22AC0"/>
    <w:rsid w:val="00E320AD"/>
    <w:rsid w:val="00E50E9A"/>
    <w:rsid w:val="00E53378"/>
    <w:rsid w:val="00E65671"/>
    <w:rsid w:val="00E65CF3"/>
    <w:rsid w:val="00EA3237"/>
    <w:rsid w:val="00EA4D0B"/>
    <w:rsid w:val="00EB3AF9"/>
    <w:rsid w:val="00EB5472"/>
    <w:rsid w:val="00EF5BDE"/>
    <w:rsid w:val="00EF5C18"/>
    <w:rsid w:val="00F02680"/>
    <w:rsid w:val="00F17E65"/>
    <w:rsid w:val="00F20A45"/>
    <w:rsid w:val="00F2244E"/>
    <w:rsid w:val="00F2670E"/>
    <w:rsid w:val="00F36821"/>
    <w:rsid w:val="00F57BA0"/>
    <w:rsid w:val="00F71F15"/>
    <w:rsid w:val="00F8698A"/>
    <w:rsid w:val="00FA72DF"/>
    <w:rsid w:val="00FE4A56"/>
    <w:rsid w:val="00FE781B"/>
    <w:rsid w:val="00FF3400"/>
    <w:rsid w:val="00FF67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30B263"/>
  <w15:chartTrackingRefBased/>
  <w15:docId w15:val="{2E638569-8099-4342-8C6D-7D155041A9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IN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148D"/>
    <w:pPr>
      <w:spacing w:after="160" w:line="259" w:lineRule="auto"/>
    </w:pPr>
    <w:rPr>
      <w:rFonts w:eastAsiaTheme="minorHAnsi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23F15"/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923F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ListParagraph">
    <w:name w:val="List Paragraph"/>
    <w:basedOn w:val="Normal"/>
    <w:uiPriority w:val="34"/>
    <w:qFormat/>
    <w:rsid w:val="00923F15"/>
    <w:pPr>
      <w:ind w:left="720"/>
      <w:contextualSpacing/>
    </w:pPr>
  </w:style>
  <w:style w:type="paragraph" w:styleId="NoSpacing">
    <w:name w:val="No Spacing"/>
    <w:uiPriority w:val="1"/>
    <w:qFormat/>
    <w:rsid w:val="00A04821"/>
    <w:rPr>
      <w:rFonts w:eastAsiaTheme="minorHAnsi"/>
      <w:sz w:val="22"/>
      <w:szCs w:val="2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7061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6122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061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6122"/>
    <w:rPr>
      <w:rFonts w:eastAsiaTheme="minorHAnsi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452BB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1F6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8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2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7FBB01-34E0-4ACA-91AC-AF2C1A15BA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2</TotalTime>
  <Pages>3</Pages>
  <Words>490</Words>
  <Characters>279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rdes Arroyave</dc:creator>
  <cp:keywords/>
  <dc:description/>
  <cp:lastModifiedBy>Guntej G</cp:lastModifiedBy>
  <cp:revision>21</cp:revision>
  <cp:lastPrinted>2021-09-30T03:16:00Z</cp:lastPrinted>
  <dcterms:created xsi:type="dcterms:W3CDTF">2021-09-30T03:16:00Z</dcterms:created>
  <dcterms:modified xsi:type="dcterms:W3CDTF">2022-08-27T00:53:00Z</dcterms:modified>
</cp:coreProperties>
</file>